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BD7" w:rsidRDefault="002B1BD7">
      <w:pPr>
        <w:rPr>
          <w:b/>
        </w:rPr>
      </w:pPr>
      <w:r>
        <w:rPr>
          <w:b/>
        </w:rPr>
        <w:t>Website loading is too slow!</w:t>
      </w:r>
    </w:p>
    <w:p w:rsidR="0067680B" w:rsidRDefault="00373B6A">
      <w:pPr>
        <w:rPr>
          <w:b/>
        </w:rPr>
      </w:pPr>
      <w:r w:rsidRPr="00373B6A">
        <w:rPr>
          <w:b/>
        </w:rPr>
        <w:t>Main page</w:t>
      </w:r>
    </w:p>
    <w:p w:rsidR="00373B6A" w:rsidRPr="00815E54" w:rsidRDefault="00373B6A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815E54">
        <w:rPr>
          <w:highlight w:val="yellow"/>
        </w:rPr>
        <w:t>Financial counseling spelling on the tab</w:t>
      </w:r>
    </w:p>
    <w:p w:rsidR="00373B6A" w:rsidRPr="00815E54" w:rsidRDefault="00373B6A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815E54">
        <w:rPr>
          <w:highlight w:val="yellow"/>
        </w:rPr>
        <w:t>Make the logo section large.  Stretch it out at both ends.</w:t>
      </w:r>
    </w:p>
    <w:p w:rsidR="00373B6A" w:rsidRPr="009E1DD7" w:rsidRDefault="00373B6A" w:rsidP="002B1BD7">
      <w:pPr>
        <w:pStyle w:val="ListParagraph"/>
        <w:numPr>
          <w:ilvl w:val="0"/>
          <w:numId w:val="1"/>
        </w:numPr>
        <w:rPr>
          <w:highlight w:val="lightGray"/>
        </w:rPr>
      </w:pPr>
      <w:r w:rsidRPr="009E1DD7">
        <w:rPr>
          <w:highlight w:val="lightGray"/>
        </w:rPr>
        <w:t xml:space="preserve">Make the phone number section, name it </w:t>
      </w:r>
      <w:proofErr w:type="spellStart"/>
      <w:r w:rsidRPr="009E1DD7">
        <w:rPr>
          <w:highlight w:val="lightGray"/>
        </w:rPr>
        <w:t>florida</w:t>
      </w:r>
      <w:proofErr w:type="spellEnd"/>
      <w:r w:rsidRPr="009E1DD7">
        <w:rPr>
          <w:highlight w:val="lightGray"/>
        </w:rPr>
        <w:t xml:space="preserve"> main office, Connecticut branch office.</w:t>
      </w:r>
    </w:p>
    <w:p w:rsidR="00373B6A" w:rsidRPr="00040AB3" w:rsidRDefault="00373B6A" w:rsidP="002B1BD7">
      <w:pPr>
        <w:pStyle w:val="ListParagraph"/>
        <w:numPr>
          <w:ilvl w:val="0"/>
          <w:numId w:val="1"/>
        </w:numPr>
        <w:rPr>
          <w:highlight w:val="red"/>
        </w:rPr>
      </w:pPr>
      <w:r w:rsidRPr="00040AB3">
        <w:rPr>
          <w:highlight w:val="red"/>
        </w:rPr>
        <w:t xml:space="preserve">Check the </w:t>
      </w:r>
      <w:proofErr w:type="spellStart"/>
      <w:r w:rsidRPr="00040AB3">
        <w:rPr>
          <w:highlight w:val="red"/>
        </w:rPr>
        <w:t>linkedin</w:t>
      </w:r>
      <w:proofErr w:type="spellEnd"/>
      <w:r w:rsidRPr="00040AB3">
        <w:rPr>
          <w:highlight w:val="red"/>
        </w:rPr>
        <w:t xml:space="preserve"> link it should go to the company page.</w:t>
      </w:r>
    </w:p>
    <w:p w:rsidR="008C7063" w:rsidRDefault="008C7063" w:rsidP="008C7063"/>
    <w:p w:rsidR="00373B6A" w:rsidRDefault="00373B6A" w:rsidP="002B1BD7">
      <w:pPr>
        <w:pStyle w:val="ListParagraph"/>
        <w:numPr>
          <w:ilvl w:val="0"/>
          <w:numId w:val="1"/>
        </w:numPr>
      </w:pPr>
      <w:r>
        <w:t>House photo on the main cove</w:t>
      </w:r>
      <w:r w:rsidR="002B1BD7">
        <w:t>r, change that to the initial edit image we sent, the first picture that showed up.</w:t>
      </w:r>
    </w:p>
    <w:p w:rsidR="002B1BD7" w:rsidRDefault="002B1BD7" w:rsidP="002B1BD7">
      <w:pPr>
        <w:pStyle w:val="ListParagraph"/>
        <w:numPr>
          <w:ilvl w:val="0"/>
          <w:numId w:val="1"/>
        </w:numPr>
      </w:pPr>
      <w:r>
        <w:t>The mortgage programs on the dev3 link a house and someone giving money she likes that image.</w:t>
      </w:r>
    </w:p>
    <w:p w:rsidR="002B1BD7" w:rsidRPr="00BA3B28" w:rsidRDefault="002B1BD7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BA3B28">
        <w:rPr>
          <w:highlight w:val="yellow"/>
        </w:rPr>
        <w:t>Change friendly assistance to ask a question “Need down payment assistance? We can help!” And add the picture where the girl is raising her hands asking for a question.</w:t>
      </w:r>
    </w:p>
    <w:p w:rsidR="002B1BD7" w:rsidRPr="00BA3B28" w:rsidRDefault="002B1BD7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BA3B28">
        <w:rPr>
          <w:highlight w:val="yellow"/>
        </w:rPr>
        <w:t>Money doesn’t come without care, change text to (ask Adrianne)</w:t>
      </w:r>
    </w:p>
    <w:p w:rsidR="008C7063" w:rsidRPr="00BA3B28" w:rsidRDefault="008C7063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BA3B28">
        <w:rPr>
          <w:highlight w:val="yellow"/>
        </w:rPr>
        <w:t>1</w:t>
      </w:r>
      <w:r w:rsidRPr="00BA3B28">
        <w:rPr>
          <w:highlight w:val="yellow"/>
          <w:vertAlign w:val="superscript"/>
        </w:rPr>
        <w:t>st</w:t>
      </w:r>
      <w:r w:rsidRPr="00BA3B28">
        <w:rPr>
          <w:highlight w:val="yellow"/>
        </w:rPr>
        <w:t xml:space="preserve"> people shaking hands (ask Adrianne for text) no read more, only contact us</w:t>
      </w:r>
    </w:p>
    <w:p w:rsidR="002B1BD7" w:rsidRPr="00BA3B28" w:rsidRDefault="002B1BD7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BA3B28">
        <w:rPr>
          <w:highlight w:val="yellow"/>
        </w:rPr>
        <w:t>2</w:t>
      </w:r>
      <w:r w:rsidRPr="00BA3B28">
        <w:rPr>
          <w:highlight w:val="yellow"/>
          <w:vertAlign w:val="superscript"/>
        </w:rPr>
        <w:t>nd</w:t>
      </w:r>
      <w:r w:rsidRPr="00BA3B28">
        <w:rPr>
          <w:highlight w:val="yellow"/>
        </w:rPr>
        <w:t xml:space="preserve"> </w:t>
      </w:r>
      <w:r w:rsidRPr="00BA3B28">
        <w:rPr>
          <w:b/>
          <w:highlight w:val="yellow"/>
        </w:rPr>
        <w:t>cover photo</w:t>
      </w:r>
      <w:r w:rsidRPr="00BA3B28">
        <w:rPr>
          <w:highlight w:val="yellow"/>
        </w:rPr>
        <w:t xml:space="preserve"> will be a house</w:t>
      </w:r>
      <w:r w:rsidR="008C7063" w:rsidRPr="00BA3B28">
        <w:rPr>
          <w:highlight w:val="yellow"/>
        </w:rPr>
        <w:t xml:space="preserve"> (old website image) “need down payment assistance, we can help!” – read more(link to first time home buyer page) link to contact us now</w:t>
      </w:r>
    </w:p>
    <w:p w:rsidR="002B1BD7" w:rsidRPr="00BA3B28" w:rsidRDefault="002B1BD7" w:rsidP="002B1BD7">
      <w:pPr>
        <w:pStyle w:val="ListParagraph"/>
        <w:numPr>
          <w:ilvl w:val="0"/>
          <w:numId w:val="1"/>
        </w:numPr>
        <w:rPr>
          <w:highlight w:val="yellow"/>
        </w:rPr>
      </w:pPr>
      <w:r w:rsidRPr="00BA3B28">
        <w:rPr>
          <w:highlight w:val="yellow"/>
        </w:rPr>
        <w:t>3</w:t>
      </w:r>
      <w:r w:rsidRPr="00BA3B28">
        <w:rPr>
          <w:highlight w:val="yellow"/>
          <w:vertAlign w:val="superscript"/>
        </w:rPr>
        <w:t>rd</w:t>
      </w:r>
      <w:r w:rsidRPr="00BA3B28">
        <w:rPr>
          <w:highlight w:val="yellow"/>
        </w:rPr>
        <w:t xml:space="preserve"> one will be the credit card</w:t>
      </w:r>
      <w:r w:rsidR="008C7063" w:rsidRPr="00BA3B28">
        <w:rPr>
          <w:highlight w:val="yellow"/>
        </w:rPr>
        <w:t xml:space="preserve"> ““Don't let debt control you. Get debt relief now! button link to contact us now page) and link read more to credit restoration page</w:t>
      </w:r>
    </w:p>
    <w:p w:rsidR="002B1BD7" w:rsidRPr="008B3E59" w:rsidRDefault="002B1BD7" w:rsidP="008C7063">
      <w:pPr>
        <w:pStyle w:val="ListParagraph"/>
        <w:numPr>
          <w:ilvl w:val="0"/>
          <w:numId w:val="1"/>
        </w:numPr>
        <w:rPr>
          <w:highlight w:val="yellow"/>
        </w:rPr>
      </w:pPr>
      <w:r w:rsidRPr="008B3E59">
        <w:rPr>
          <w:highlight w:val="yellow"/>
        </w:rPr>
        <w:t>4</w:t>
      </w:r>
      <w:r w:rsidRPr="008B3E59">
        <w:rPr>
          <w:highlight w:val="yellow"/>
          <w:vertAlign w:val="superscript"/>
        </w:rPr>
        <w:t>th</w:t>
      </w:r>
      <w:r w:rsidRPr="008B3E59">
        <w:rPr>
          <w:highlight w:val="yellow"/>
        </w:rPr>
        <w:t xml:space="preserve"> one for loan </w:t>
      </w:r>
      <w:r w:rsidR="008C7063" w:rsidRPr="008B3E59">
        <w:rPr>
          <w:highlight w:val="yellow"/>
        </w:rPr>
        <w:t>modification [11:29 AM, 7/25/2017] Adrienne Iberg: Pic of a house with a foreclosure sign:  Struggling to pay your mortgage or at risk or foreclosure? Let our counselors assist you and help you stay in yo</w:t>
      </w:r>
      <w:r w:rsidR="00BA3B28" w:rsidRPr="008B3E59">
        <w:rPr>
          <w:highlight w:val="yellow"/>
        </w:rPr>
        <w:t xml:space="preserve">ur home!  </w:t>
      </w:r>
      <w:proofErr w:type="gramStart"/>
      <w:r w:rsidR="008C7063" w:rsidRPr="008B3E59">
        <w:rPr>
          <w:highlight w:val="yellow"/>
        </w:rPr>
        <w:t>of</w:t>
      </w:r>
      <w:proofErr w:type="gramEnd"/>
      <w:r w:rsidR="008C7063" w:rsidRPr="008B3E59">
        <w:rPr>
          <w:highlight w:val="yellow"/>
        </w:rPr>
        <w:t>* foreclosure  Contact us now button, also link to mortgage assistance/foreclosure prevention.</w:t>
      </w:r>
    </w:p>
    <w:p w:rsidR="002B1BD7" w:rsidRDefault="002B1BD7" w:rsidP="002B1BD7">
      <w:pPr>
        <w:pStyle w:val="ListParagraph"/>
        <w:numPr>
          <w:ilvl w:val="0"/>
          <w:numId w:val="1"/>
        </w:numPr>
      </w:pPr>
      <w:r>
        <w:t>5</w:t>
      </w:r>
      <w:r w:rsidRPr="002B1BD7">
        <w:rPr>
          <w:vertAlign w:val="superscript"/>
        </w:rPr>
        <w:t>th</w:t>
      </w:r>
      <w:r>
        <w:t xml:space="preserve"> one girl raising her hand</w:t>
      </w:r>
      <w:r w:rsidR="008C7063">
        <w:t xml:space="preserve">. “friendly assistance” below it “Have questions, just ask!” link to contact us page or appointment button (Image sent on </w:t>
      </w:r>
      <w:proofErr w:type="spellStart"/>
      <w:r w:rsidR="008C7063">
        <w:t>watsapp</w:t>
      </w:r>
      <w:proofErr w:type="spellEnd"/>
      <w:r w:rsidR="008C7063">
        <w:t xml:space="preserve"> and email)</w:t>
      </w:r>
    </w:p>
    <w:p w:rsidR="008C7063" w:rsidRDefault="008C7063" w:rsidP="008C7063"/>
    <w:p w:rsidR="002B1BD7" w:rsidRPr="009E1DD7" w:rsidRDefault="008C7063">
      <w:pPr>
        <w:rPr>
          <w:highlight w:val="lightGray"/>
        </w:rPr>
      </w:pPr>
      <w:r w:rsidRPr="009E1DD7">
        <w:rPr>
          <w:highlight w:val="lightGray"/>
        </w:rPr>
        <w:t xml:space="preserve">Welcome to </w:t>
      </w:r>
      <w:proofErr w:type="spellStart"/>
      <w:r w:rsidRPr="009E1DD7">
        <w:rPr>
          <w:highlight w:val="lightGray"/>
        </w:rPr>
        <w:t>ufc</w:t>
      </w:r>
      <w:proofErr w:type="spellEnd"/>
    </w:p>
    <w:p w:rsidR="008C7063" w:rsidRPr="009E1DD7" w:rsidRDefault="008C7063" w:rsidP="008C7063">
      <w:pPr>
        <w:pStyle w:val="ListParagraph"/>
        <w:numPr>
          <w:ilvl w:val="0"/>
          <w:numId w:val="2"/>
        </w:numPr>
        <w:rPr>
          <w:highlight w:val="lightGray"/>
        </w:rPr>
      </w:pPr>
      <w:r w:rsidRPr="009E1DD7">
        <w:rPr>
          <w:highlight w:val="lightGray"/>
        </w:rPr>
        <w:t xml:space="preserve">Add comma after word </w:t>
      </w:r>
      <w:proofErr w:type="spellStart"/>
      <w:r w:rsidRPr="009E1DD7">
        <w:rPr>
          <w:highlight w:val="lightGray"/>
        </w:rPr>
        <w:t>broward</w:t>
      </w:r>
      <w:proofErr w:type="spellEnd"/>
      <w:r w:rsidRPr="009E1DD7">
        <w:rPr>
          <w:highlight w:val="lightGray"/>
        </w:rPr>
        <w:t>,</w:t>
      </w:r>
    </w:p>
    <w:p w:rsidR="008C7063" w:rsidRPr="009E1DD7" w:rsidRDefault="008C7063" w:rsidP="008C7063">
      <w:pPr>
        <w:pStyle w:val="ListParagraph"/>
        <w:numPr>
          <w:ilvl w:val="0"/>
          <w:numId w:val="2"/>
        </w:numPr>
        <w:rPr>
          <w:highlight w:val="lightGray"/>
        </w:rPr>
      </w:pPr>
      <w:r w:rsidRPr="009E1DD7">
        <w:rPr>
          <w:highlight w:val="lightGray"/>
        </w:rPr>
        <w:t>Add comma after repossessions,</w:t>
      </w:r>
    </w:p>
    <w:p w:rsidR="008C7063" w:rsidRDefault="008C7063" w:rsidP="008C7063">
      <w:pPr>
        <w:pStyle w:val="ListParagraph"/>
      </w:pPr>
    </w:p>
    <w:p w:rsidR="00373B6A" w:rsidRDefault="008C7063">
      <w:proofErr w:type="spellStart"/>
      <w:r>
        <w:t>Advisor</w:t>
      </w:r>
      <w:proofErr w:type="gramStart"/>
      <w:r w:rsidR="00155E05">
        <w:t>,secure</w:t>
      </w:r>
      <w:proofErr w:type="spellEnd"/>
      <w:proofErr w:type="gramEnd"/>
      <w:r w:rsidR="00155E05">
        <w:t>…</w:t>
      </w:r>
    </w:p>
    <w:p w:rsidR="008C7063" w:rsidRDefault="008C7063" w:rsidP="008C7063">
      <w:pPr>
        <w:pStyle w:val="ListParagraph"/>
        <w:numPr>
          <w:ilvl w:val="0"/>
          <w:numId w:val="3"/>
        </w:numPr>
      </w:pPr>
      <w:r>
        <w:t>Change advisor to “Ask Now” (remove the remaining text)</w:t>
      </w:r>
    </w:p>
    <w:p w:rsidR="008C7063" w:rsidRPr="009E1DD7" w:rsidRDefault="008C7063" w:rsidP="008C7063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 xml:space="preserve">Remove the other 2 sections </w:t>
      </w:r>
      <w:r w:rsidRPr="00F54D3A">
        <w:rPr>
          <w:noProof/>
          <w:highlight w:val="lightGray"/>
        </w:rPr>
        <w:t>for</w:t>
      </w:r>
      <w:r w:rsidRPr="009E1DD7">
        <w:rPr>
          <w:highlight w:val="lightGray"/>
        </w:rPr>
        <w:t xml:space="preserve"> save money and secure future</w:t>
      </w:r>
    </w:p>
    <w:p w:rsidR="008C7063" w:rsidRDefault="008C7063" w:rsidP="008C7063">
      <w:pPr>
        <w:pStyle w:val="ListParagraph"/>
      </w:pPr>
    </w:p>
    <w:p w:rsidR="008C7063" w:rsidRPr="00F54D3A" w:rsidRDefault="008C7063" w:rsidP="008C7063">
      <w:pPr>
        <w:pStyle w:val="ListParagraph"/>
        <w:rPr>
          <w:color w:val="FF0000"/>
        </w:rPr>
      </w:pPr>
      <w:r w:rsidRPr="00A00B10">
        <w:rPr>
          <w:color w:val="FF0000"/>
          <w:highlight w:val="lightGray"/>
        </w:rPr>
        <w:t xml:space="preserve">Add the poll given on </w:t>
      </w:r>
      <w:proofErr w:type="spellStart"/>
      <w:r w:rsidRPr="00A00B10">
        <w:rPr>
          <w:color w:val="FF0000"/>
          <w:highlight w:val="lightGray"/>
        </w:rPr>
        <w:t>watsapp</w:t>
      </w:r>
      <w:proofErr w:type="spellEnd"/>
      <w:r w:rsidRPr="00A00B10">
        <w:rPr>
          <w:color w:val="FF0000"/>
          <w:highlight w:val="lightGray"/>
        </w:rPr>
        <w:t xml:space="preserve"> </w:t>
      </w:r>
      <w:r w:rsidR="00936626" w:rsidRPr="00A00B10">
        <w:rPr>
          <w:color w:val="FF0000"/>
          <w:highlight w:val="lightGray"/>
        </w:rPr>
        <w:t>to homepage</w:t>
      </w:r>
      <w:bookmarkStart w:id="0" w:name="_GoBack"/>
      <w:bookmarkEnd w:id="0"/>
    </w:p>
    <w:p w:rsidR="00936626" w:rsidRPr="00A00B10" w:rsidRDefault="00936626" w:rsidP="008C7063">
      <w:pPr>
        <w:pStyle w:val="ListParagraph"/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lastRenderedPageBreak/>
        <w:t>1</w:t>
      </w:r>
      <w:r w:rsidRPr="00A00B10">
        <w:rPr>
          <w:color w:val="000000" w:themeColor="text1"/>
          <w:highlight w:val="lightGray"/>
          <w:vertAlign w:val="superscript"/>
        </w:rPr>
        <w:t>st</w:t>
      </w:r>
      <w:r w:rsidRPr="00A00B10">
        <w:rPr>
          <w:color w:val="000000" w:themeColor="text1"/>
          <w:highlight w:val="lightGray"/>
        </w:rPr>
        <w:t xml:space="preserve"> question: </w:t>
      </w:r>
    </w:p>
    <w:p w:rsidR="00936626" w:rsidRPr="00A00B10" w:rsidRDefault="00936626" w:rsidP="008C7063">
      <w:pPr>
        <w:pStyle w:val="ListParagraph"/>
        <w:rPr>
          <w:b/>
          <w:color w:val="000000" w:themeColor="text1"/>
          <w:highlight w:val="lightGray"/>
        </w:rPr>
      </w:pPr>
      <w:r w:rsidRPr="00A00B10">
        <w:rPr>
          <w:b/>
          <w:color w:val="000000" w:themeColor="text1"/>
          <w:highlight w:val="lightGray"/>
        </w:rPr>
        <w:t>When do you want to purchase a home?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Next 6 months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Within the year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2 years +</w:t>
      </w:r>
    </w:p>
    <w:p w:rsidR="00936626" w:rsidRPr="00A00B10" w:rsidRDefault="00936626" w:rsidP="008C7063">
      <w:pPr>
        <w:pStyle w:val="ListParagraph"/>
        <w:rPr>
          <w:color w:val="000000" w:themeColor="text1"/>
          <w:highlight w:val="lightGray"/>
        </w:rPr>
      </w:pPr>
    </w:p>
    <w:p w:rsidR="00936626" w:rsidRPr="00A00B10" w:rsidRDefault="00936626" w:rsidP="008C7063">
      <w:pPr>
        <w:pStyle w:val="ListParagraph"/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Submit answer; should have first name, last name and email</w:t>
      </w:r>
    </w:p>
    <w:p w:rsidR="00936626" w:rsidRPr="00A00B10" w:rsidRDefault="00936626" w:rsidP="008C7063">
      <w:pPr>
        <w:pStyle w:val="ListParagraph"/>
        <w:rPr>
          <w:color w:val="FF0000"/>
          <w:highlight w:val="lightGray"/>
        </w:rPr>
      </w:pPr>
    </w:p>
    <w:p w:rsidR="00936626" w:rsidRPr="00A00B10" w:rsidRDefault="00936626" w:rsidP="008C7063">
      <w:pPr>
        <w:pStyle w:val="ListParagraph"/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2</w:t>
      </w:r>
      <w:r w:rsidRPr="00A00B10">
        <w:rPr>
          <w:color w:val="000000" w:themeColor="text1"/>
          <w:highlight w:val="lightGray"/>
          <w:vertAlign w:val="superscript"/>
        </w:rPr>
        <w:t>nd</w:t>
      </w:r>
      <w:r w:rsidRPr="00A00B10">
        <w:rPr>
          <w:color w:val="000000" w:themeColor="text1"/>
          <w:highlight w:val="lightGray"/>
        </w:rPr>
        <w:t xml:space="preserve"> question:</w:t>
      </w:r>
    </w:p>
    <w:p w:rsidR="00936626" w:rsidRPr="00A00B10" w:rsidRDefault="00936626" w:rsidP="008C7063">
      <w:pPr>
        <w:pStyle w:val="ListParagraph"/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What is your biggest struggle when it comes to your credit?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Overspending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Medical Bills</w:t>
      </w:r>
    </w:p>
    <w:p w:rsidR="00936626" w:rsidRPr="00A00B10" w:rsidRDefault="00936626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Paying on time</w:t>
      </w:r>
    </w:p>
    <w:p w:rsidR="00936626" w:rsidRPr="00A00B10" w:rsidRDefault="00155E05" w:rsidP="00936626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>O</w:t>
      </w:r>
      <w:r w:rsidR="00936626" w:rsidRPr="00A00B10">
        <w:rPr>
          <w:color w:val="000000" w:themeColor="text1"/>
          <w:highlight w:val="lightGray"/>
        </w:rPr>
        <w:t>ther</w:t>
      </w:r>
    </w:p>
    <w:p w:rsidR="00155E05" w:rsidRPr="00A00B10" w:rsidRDefault="00155E05" w:rsidP="00155E05">
      <w:pPr>
        <w:pStyle w:val="ListParagraph"/>
        <w:rPr>
          <w:color w:val="000000" w:themeColor="text1"/>
          <w:highlight w:val="lightGray"/>
        </w:rPr>
      </w:pPr>
    </w:p>
    <w:p w:rsidR="00155E05" w:rsidRPr="00A00B10" w:rsidRDefault="00155E05" w:rsidP="00155E05">
      <w:pPr>
        <w:pStyle w:val="ListParagraph"/>
        <w:rPr>
          <w:color w:val="000000" w:themeColor="text1"/>
          <w:highlight w:val="lightGray"/>
        </w:rPr>
      </w:pPr>
    </w:p>
    <w:p w:rsidR="00936626" w:rsidRPr="00A00B10" w:rsidRDefault="00936626" w:rsidP="00155E05">
      <w:pPr>
        <w:pStyle w:val="ListParagraph"/>
        <w:numPr>
          <w:ilvl w:val="0"/>
          <w:numId w:val="3"/>
        </w:numPr>
        <w:rPr>
          <w:color w:val="000000" w:themeColor="text1"/>
          <w:highlight w:val="lightGray"/>
        </w:rPr>
      </w:pPr>
      <w:r w:rsidRPr="00A00B10">
        <w:rPr>
          <w:color w:val="000000" w:themeColor="text1"/>
          <w:highlight w:val="lightGray"/>
        </w:rPr>
        <w:t xml:space="preserve">get twitter plugin on home page </w:t>
      </w:r>
      <w:r w:rsidR="00155E05" w:rsidRPr="00A00B10">
        <w:rPr>
          <w:color w:val="000000" w:themeColor="text1"/>
          <w:highlight w:val="lightGray"/>
        </w:rPr>
        <w:t xml:space="preserve">to show </w:t>
      </w:r>
      <w:r w:rsidR="00155E05" w:rsidRPr="00A00B10">
        <w:rPr>
          <w:noProof/>
          <w:color w:val="000000" w:themeColor="text1"/>
          <w:highlight w:val="lightGray"/>
        </w:rPr>
        <w:t>twitter constant</w:t>
      </w:r>
      <w:r w:rsidR="00155E05" w:rsidRPr="00A00B10">
        <w:rPr>
          <w:color w:val="000000" w:themeColor="text1"/>
          <w:highlight w:val="lightGray"/>
        </w:rPr>
        <w:t xml:space="preserve"> updates</w:t>
      </w:r>
    </w:p>
    <w:p w:rsidR="00155E05" w:rsidRDefault="00155E05" w:rsidP="00936626"/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proofErr w:type="gramStart"/>
      <w:r w:rsidRPr="009E1DD7">
        <w:rPr>
          <w:highlight w:val="lightGray"/>
        </w:rPr>
        <w:t>change</w:t>
      </w:r>
      <w:proofErr w:type="gramEnd"/>
      <w:r w:rsidRPr="009E1DD7">
        <w:rPr>
          <w:highlight w:val="lightGray"/>
        </w:rPr>
        <w:t xml:space="preserve"> if you have any </w:t>
      </w:r>
      <w:proofErr w:type="spellStart"/>
      <w:r w:rsidRPr="009E1DD7">
        <w:rPr>
          <w:highlight w:val="lightGray"/>
        </w:rPr>
        <w:t>querry</w:t>
      </w:r>
      <w:proofErr w:type="spellEnd"/>
      <w:r w:rsidRPr="009E1DD7">
        <w:rPr>
          <w:highlight w:val="lightGray"/>
        </w:rPr>
        <w:t>, “ Have a question for us? We are available- contact us now!”</w:t>
      </w:r>
    </w:p>
    <w:p w:rsidR="00155E05" w:rsidRDefault="00155E05" w:rsidP="00155E05">
      <w:pPr>
        <w:pStyle w:val="ListParagraph"/>
      </w:pPr>
    </w:p>
    <w:p w:rsidR="00155E05" w:rsidRDefault="00155E05" w:rsidP="00155E05">
      <w:pPr>
        <w:pStyle w:val="ListParagraph"/>
        <w:numPr>
          <w:ilvl w:val="0"/>
          <w:numId w:val="3"/>
        </w:numPr>
      </w:pPr>
      <w:r>
        <w:t>made the logo larger at the bottom of the home page.</w:t>
      </w:r>
    </w:p>
    <w:p w:rsidR="00155E05" w:rsidRDefault="00155E05" w:rsidP="00155E05">
      <w:pPr>
        <w:pStyle w:val="ListParagraph"/>
      </w:pPr>
    </w:p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 xml:space="preserve">2321 </w:t>
      </w:r>
      <w:proofErr w:type="spellStart"/>
      <w:r w:rsidRPr="009E1DD7">
        <w:rPr>
          <w:highlight w:val="lightGray"/>
        </w:rPr>
        <w:t>hollywood</w:t>
      </w:r>
      <w:proofErr w:type="spellEnd"/>
      <w:r w:rsidRPr="009E1DD7">
        <w:rPr>
          <w:highlight w:val="lightGray"/>
        </w:rPr>
        <w:t xml:space="preserve"> </w:t>
      </w:r>
      <w:proofErr w:type="spellStart"/>
      <w:r w:rsidRPr="009E1DD7">
        <w:rPr>
          <w:highlight w:val="lightGray"/>
        </w:rPr>
        <w:t>blvd</w:t>
      </w:r>
      <w:proofErr w:type="spellEnd"/>
      <w:r w:rsidRPr="009E1DD7">
        <w:rPr>
          <w:highlight w:val="lightGray"/>
        </w:rPr>
        <w:t xml:space="preserve"> (remove comma and make </w:t>
      </w:r>
      <w:proofErr w:type="spellStart"/>
      <w:r w:rsidRPr="009E1DD7">
        <w:rPr>
          <w:highlight w:val="lightGray"/>
        </w:rPr>
        <w:t>Hollywood</w:t>
      </w:r>
      <w:proofErr w:type="gramStart"/>
      <w:r w:rsidRPr="009E1DD7">
        <w:rPr>
          <w:highlight w:val="lightGray"/>
        </w:rPr>
        <w:t>,fl</w:t>
      </w:r>
      <w:proofErr w:type="spellEnd"/>
      <w:proofErr w:type="gramEnd"/>
      <w:r w:rsidRPr="009E1DD7">
        <w:rPr>
          <w:highlight w:val="lightGray"/>
        </w:rPr>
        <w:t xml:space="preserve"> 33020 same text as 2321 above.</w:t>
      </w:r>
    </w:p>
    <w:p w:rsidR="00155E05" w:rsidRDefault="00155E05" w:rsidP="00155E05">
      <w:pPr>
        <w:pStyle w:val="ListParagraph"/>
      </w:pPr>
    </w:p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 xml:space="preserve">Remove +1, just keep 877… </w:t>
      </w:r>
    </w:p>
    <w:p w:rsidR="00155E05" w:rsidRDefault="00155E05" w:rsidP="00155E05">
      <w:pPr>
        <w:pStyle w:val="ListParagraph"/>
      </w:pPr>
    </w:p>
    <w:p w:rsidR="00155E05" w:rsidRDefault="00155E05" w:rsidP="00155E05">
      <w:pPr>
        <w:pStyle w:val="ListParagraph"/>
      </w:pPr>
      <w:r>
        <w:t>Useful links:</w:t>
      </w:r>
    </w:p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Build your secured credit card will change to “Build your credit – secured cards”</w:t>
      </w:r>
    </w:p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Do it yourself (make I capital)</w:t>
      </w:r>
    </w:p>
    <w:p w:rsidR="00155E05" w:rsidRPr="009E1DD7" w:rsidRDefault="00155E05" w:rsidP="00155E05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Mortgage assistance ( change to “Foreclosure Prevention”)</w:t>
      </w:r>
    </w:p>
    <w:p w:rsidR="00155E05" w:rsidRDefault="00155E05" w:rsidP="00155E05">
      <w:pPr>
        <w:pStyle w:val="ListParagraph"/>
        <w:numPr>
          <w:ilvl w:val="0"/>
          <w:numId w:val="3"/>
        </w:numPr>
      </w:pPr>
      <w:r>
        <w:t>Credit Building and Restoration Programs (make programs under credit)</w:t>
      </w:r>
    </w:p>
    <w:p w:rsidR="00155E05" w:rsidRDefault="00155E05" w:rsidP="00155E05">
      <w:pPr>
        <w:pStyle w:val="ListParagraph"/>
      </w:pPr>
    </w:p>
    <w:p w:rsidR="00155E05" w:rsidRPr="009E1DD7" w:rsidRDefault="00155E05" w:rsidP="00155E05">
      <w:pPr>
        <w:pStyle w:val="ListParagraph"/>
        <w:rPr>
          <w:highlight w:val="lightGray"/>
        </w:rPr>
      </w:pPr>
      <w:r w:rsidRPr="009E1DD7">
        <w:rPr>
          <w:highlight w:val="lightGray"/>
        </w:rPr>
        <w:t>Change fax number to “786-288-5322</w:t>
      </w:r>
    </w:p>
    <w:p w:rsidR="00155E05" w:rsidRDefault="00155E05" w:rsidP="00155E05">
      <w:pPr>
        <w:pStyle w:val="ListParagraph"/>
      </w:pPr>
      <w:r w:rsidRPr="009E1DD7">
        <w:rPr>
          <w:highlight w:val="lightGray"/>
        </w:rPr>
        <w:t>Change office timings to office hours: 9am to 6pm</w:t>
      </w:r>
    </w:p>
    <w:p w:rsidR="00155E05" w:rsidRDefault="00155E05" w:rsidP="00155E05">
      <w:pPr>
        <w:pStyle w:val="ListParagraph"/>
      </w:pPr>
      <w:r>
        <w:t xml:space="preserve">Change </w:t>
      </w:r>
      <w:proofErr w:type="spellStart"/>
      <w:r>
        <w:t>florida</w:t>
      </w:r>
      <w:proofErr w:type="spellEnd"/>
      <w:r>
        <w:t xml:space="preserve"> main address to show Hollywood H under 2 </w:t>
      </w:r>
    </w:p>
    <w:p w:rsidR="00155E05" w:rsidRDefault="00155E05" w:rsidP="00155E05">
      <w:pPr>
        <w:pStyle w:val="ListParagraph"/>
      </w:pPr>
      <w:r w:rsidRPr="009E1DD7">
        <w:rPr>
          <w:highlight w:val="lightGray"/>
        </w:rPr>
        <w:t>Change Connecticut office timings to office hours: 9am to 6pm</w:t>
      </w:r>
    </w:p>
    <w:p w:rsidR="00155E05" w:rsidRDefault="002072A8" w:rsidP="00155E05">
      <w:pPr>
        <w:pStyle w:val="ListParagraph"/>
      </w:pPr>
      <w:r w:rsidRPr="00F54D3A">
        <w:rPr>
          <w:noProof/>
          <w:highlight w:val="lightGray"/>
        </w:rPr>
        <w:t>Main street</w:t>
      </w:r>
      <w:r w:rsidRPr="009E1DD7">
        <w:rPr>
          <w:highlight w:val="lightGray"/>
        </w:rPr>
        <w:t xml:space="preserve"> in Connecticut address. Ste change to Suite</w:t>
      </w:r>
    </w:p>
    <w:p w:rsidR="002072A8" w:rsidRDefault="002072A8" w:rsidP="00155E05">
      <w:pPr>
        <w:pStyle w:val="ListParagraph"/>
      </w:pPr>
      <w:r>
        <w:t>Bridgeport should be under 3715</w:t>
      </w:r>
    </w:p>
    <w:p w:rsidR="002072A8" w:rsidRDefault="002072A8" w:rsidP="00155E05">
      <w:pPr>
        <w:pStyle w:val="ListParagraph"/>
      </w:pPr>
    </w:p>
    <w:p w:rsidR="002072A8" w:rsidRPr="00F54D3A" w:rsidRDefault="002072A8" w:rsidP="00155E05">
      <w:pPr>
        <w:pStyle w:val="ListParagraph"/>
        <w:rPr>
          <w:color w:val="FF0000"/>
        </w:rPr>
      </w:pPr>
      <w:r w:rsidRPr="00F54D3A">
        <w:rPr>
          <w:color w:val="FF0000"/>
        </w:rPr>
        <w:t xml:space="preserve">All contact us, appointment emails should go to </w:t>
      </w:r>
      <w:hyperlink r:id="rId5" w:history="1">
        <w:r w:rsidRPr="00F54D3A">
          <w:rPr>
            <w:rStyle w:val="Hyperlink"/>
            <w:color w:val="FF0000"/>
          </w:rPr>
          <w:t>adrianne@unitedcounselors.org</w:t>
        </w:r>
      </w:hyperlink>
    </w:p>
    <w:p w:rsidR="002072A8" w:rsidRPr="009E1DD7" w:rsidRDefault="002072A8" w:rsidP="00155E05">
      <w:pPr>
        <w:pStyle w:val="ListParagraph"/>
        <w:rPr>
          <w:b/>
          <w:sz w:val="28"/>
          <w:szCs w:val="28"/>
        </w:rPr>
      </w:pPr>
      <w:r w:rsidRPr="009E1DD7">
        <w:rPr>
          <w:b/>
          <w:sz w:val="28"/>
          <w:szCs w:val="28"/>
        </w:rPr>
        <w:lastRenderedPageBreak/>
        <w:t>Our services:</w:t>
      </w:r>
    </w:p>
    <w:p w:rsidR="002072A8" w:rsidRPr="009E1DD7" w:rsidRDefault="002072A8" w:rsidP="00155E05">
      <w:pPr>
        <w:pStyle w:val="ListParagraph"/>
        <w:rPr>
          <w:highlight w:val="lightGray"/>
        </w:rPr>
      </w:pPr>
      <w:r w:rsidRPr="009E1DD7">
        <w:rPr>
          <w:highlight w:val="lightGray"/>
        </w:rPr>
        <w:t>First time home buyer</w:t>
      </w:r>
    </w:p>
    <w:p w:rsidR="002072A8" w:rsidRDefault="002072A8" w:rsidP="00155E05">
      <w:pPr>
        <w:pStyle w:val="ListParagraph"/>
      </w:pPr>
      <w:r w:rsidRPr="009E1DD7">
        <w:rPr>
          <w:highlight w:val="lightGray"/>
        </w:rPr>
        <w:t>When purchase a home, (remove in the US)</w:t>
      </w:r>
    </w:p>
    <w:p w:rsidR="002072A8" w:rsidRDefault="002072A8" w:rsidP="00155E05">
      <w:pPr>
        <w:pStyle w:val="ListParagraph"/>
      </w:pPr>
    </w:p>
    <w:p w:rsidR="002072A8" w:rsidRPr="009E1DD7" w:rsidRDefault="002072A8" w:rsidP="00155E05">
      <w:pPr>
        <w:pStyle w:val="ListParagraph"/>
        <w:rPr>
          <w:highlight w:val="lightGray"/>
        </w:rPr>
      </w:pPr>
      <w:r w:rsidRPr="009E1DD7">
        <w:rPr>
          <w:highlight w:val="lightGray"/>
        </w:rPr>
        <w:t>Mortgage programs:</w:t>
      </w:r>
    </w:p>
    <w:p w:rsidR="002072A8" w:rsidRDefault="002072A8" w:rsidP="00155E05">
      <w:pPr>
        <w:pStyle w:val="ListParagraph"/>
      </w:pPr>
      <w:r w:rsidRPr="009E1DD7">
        <w:rPr>
          <w:highlight w:val="lightGray"/>
        </w:rPr>
        <w:t>UFC recently launched a program</w:t>
      </w:r>
      <w:proofErr w:type="gramStart"/>
      <w:r w:rsidRPr="009E1DD7">
        <w:rPr>
          <w:highlight w:val="lightGray"/>
        </w:rPr>
        <w:t>..</w:t>
      </w:r>
      <w:proofErr w:type="gramEnd"/>
      <w:r w:rsidRPr="009E1DD7">
        <w:rPr>
          <w:highlight w:val="lightGray"/>
        </w:rPr>
        <w:t xml:space="preserve"> (also add space between down payment)</w:t>
      </w:r>
    </w:p>
    <w:p w:rsidR="002072A8" w:rsidRDefault="002072A8" w:rsidP="00155E05">
      <w:pPr>
        <w:pStyle w:val="ListParagraph"/>
      </w:pPr>
    </w:p>
    <w:p w:rsidR="002072A8" w:rsidRDefault="002072A8" w:rsidP="00155E05">
      <w:pPr>
        <w:pStyle w:val="ListParagraph"/>
      </w:pPr>
      <w:r w:rsidRPr="009E1DD7">
        <w:rPr>
          <w:highlight w:val="lightGray"/>
        </w:rPr>
        <w:t xml:space="preserve">Change debt free to say “credit restoration and credit building” change text to </w:t>
      </w:r>
      <w:proofErr w:type="gramStart"/>
      <w:r w:rsidRPr="009E1DD7">
        <w:rPr>
          <w:highlight w:val="lightGray"/>
        </w:rPr>
        <w:t>Our</w:t>
      </w:r>
      <w:proofErr w:type="gramEnd"/>
      <w:r w:rsidRPr="009E1DD7">
        <w:rPr>
          <w:highlight w:val="lightGray"/>
        </w:rPr>
        <w:t xml:space="preserve"> programs help struggling individuals learn budgeting skills, how to reduce debt payments,   and we can re-establish their credit.</w:t>
      </w:r>
    </w:p>
    <w:p w:rsidR="002072A8" w:rsidRDefault="002072A8" w:rsidP="00155E05">
      <w:pPr>
        <w:pStyle w:val="ListParagraph"/>
      </w:pPr>
    </w:p>
    <w:p w:rsidR="002072A8" w:rsidRPr="009E1DD7" w:rsidRDefault="002072A8" w:rsidP="00155E05">
      <w:pPr>
        <w:pStyle w:val="ListParagraph"/>
        <w:rPr>
          <w:highlight w:val="lightGray"/>
        </w:rPr>
      </w:pPr>
      <w:r w:rsidRPr="009E1DD7">
        <w:rPr>
          <w:highlight w:val="lightGray"/>
        </w:rPr>
        <w:t>Home buyer certificate</w:t>
      </w:r>
    </w:p>
    <w:p w:rsidR="002072A8" w:rsidRDefault="002072A8" w:rsidP="00155E05">
      <w:pPr>
        <w:pStyle w:val="ListParagraph"/>
      </w:pPr>
      <w:r w:rsidRPr="009E1DD7">
        <w:rPr>
          <w:highlight w:val="lightGray"/>
        </w:rPr>
        <w:t>Change American to “average citizen makes.”</w:t>
      </w:r>
    </w:p>
    <w:p w:rsidR="002072A8" w:rsidRDefault="002072A8" w:rsidP="00155E05">
      <w:pPr>
        <w:pStyle w:val="ListParagraph"/>
      </w:pPr>
    </w:p>
    <w:p w:rsidR="002072A8" w:rsidRPr="009E1DD7" w:rsidRDefault="002072A8" w:rsidP="00155E05">
      <w:pPr>
        <w:pStyle w:val="ListParagraph"/>
        <w:rPr>
          <w:highlight w:val="lightGray"/>
        </w:rPr>
      </w:pPr>
      <w:r w:rsidRPr="009E1DD7">
        <w:rPr>
          <w:highlight w:val="lightGray"/>
        </w:rPr>
        <w:t>Mortgage assistance</w:t>
      </w:r>
    </w:p>
    <w:p w:rsidR="002072A8" w:rsidRDefault="002072A8" w:rsidP="002072A8">
      <w:pPr>
        <w:pStyle w:val="ListParagraph"/>
      </w:pPr>
      <w:r w:rsidRPr="009E1DD7">
        <w:rPr>
          <w:highlight w:val="lightGray"/>
        </w:rPr>
        <w:t xml:space="preserve">Change the heading to Foreclosure Prevention Assistance. Add </w:t>
      </w:r>
      <w:proofErr w:type="gramStart"/>
      <w:r w:rsidRPr="009E1DD7">
        <w:rPr>
          <w:highlight w:val="lightGray"/>
        </w:rPr>
        <w:t>“ we</w:t>
      </w:r>
      <w:proofErr w:type="gramEnd"/>
      <w:r w:rsidRPr="009E1DD7">
        <w:rPr>
          <w:highlight w:val="lightGray"/>
        </w:rPr>
        <w:t xml:space="preserve"> can help at the end. “</w:t>
      </w:r>
    </w:p>
    <w:p w:rsidR="002072A8" w:rsidRDefault="002072A8" w:rsidP="002072A8">
      <w:pPr>
        <w:pStyle w:val="ListParagraph"/>
      </w:pPr>
    </w:p>
    <w:p w:rsidR="002072A8" w:rsidRPr="009E1DD7" w:rsidRDefault="002072A8" w:rsidP="002072A8">
      <w:pPr>
        <w:pStyle w:val="ListParagraph"/>
        <w:rPr>
          <w:highlight w:val="lightGray"/>
        </w:rPr>
      </w:pPr>
      <w:r w:rsidRPr="009E1DD7">
        <w:rPr>
          <w:highlight w:val="lightGray"/>
        </w:rPr>
        <w:t>Rental karma</w:t>
      </w:r>
    </w:p>
    <w:p w:rsidR="00211D1E" w:rsidRDefault="002072A8" w:rsidP="00211D1E">
      <w:pPr>
        <w:pStyle w:val="ListParagraph"/>
      </w:pPr>
      <w:r w:rsidRPr="009E1DD7">
        <w:rPr>
          <w:highlight w:val="lightGray"/>
        </w:rPr>
        <w:t>Change Karma to “</w:t>
      </w:r>
      <w:proofErr w:type="spellStart"/>
      <w:r w:rsidRPr="009E1DD7">
        <w:rPr>
          <w:highlight w:val="lightGray"/>
        </w:rPr>
        <w:t>Kharma</w:t>
      </w:r>
      <w:proofErr w:type="spellEnd"/>
      <w:r w:rsidRPr="009E1DD7">
        <w:rPr>
          <w:highlight w:val="lightGray"/>
        </w:rPr>
        <w:t>”</w:t>
      </w:r>
      <w:r w:rsidR="00211D1E" w:rsidRPr="009E1DD7">
        <w:rPr>
          <w:highlight w:val="lightGray"/>
        </w:rPr>
        <w:t>. Remove the s on rent’s.</w:t>
      </w:r>
    </w:p>
    <w:p w:rsidR="00211D1E" w:rsidRDefault="00211D1E" w:rsidP="00211D1E">
      <w:pPr>
        <w:pStyle w:val="ListParagraph"/>
      </w:pPr>
    </w:p>
    <w:p w:rsidR="00211D1E" w:rsidRPr="00211D1E" w:rsidRDefault="00211D1E" w:rsidP="00211D1E">
      <w:pPr>
        <w:pStyle w:val="ListParagraph"/>
        <w:jc w:val="center"/>
        <w:rPr>
          <w:b/>
        </w:rPr>
      </w:pPr>
      <w:r>
        <w:rPr>
          <w:b/>
        </w:rPr>
        <w:t>ABOUT US</w:t>
      </w:r>
    </w:p>
    <w:p w:rsidR="002072A8" w:rsidRDefault="002072A8" w:rsidP="002072A8">
      <w:pPr>
        <w:pStyle w:val="ListParagraph"/>
      </w:pPr>
    </w:p>
    <w:p w:rsidR="00211D1E" w:rsidRPr="009E1DD7" w:rsidRDefault="00211D1E" w:rsidP="002072A8">
      <w:pPr>
        <w:pStyle w:val="ListParagraph"/>
        <w:rPr>
          <w:highlight w:val="lightGray"/>
        </w:rPr>
      </w:pPr>
      <w:r w:rsidRPr="009E1DD7">
        <w:rPr>
          <w:highlight w:val="lightGray"/>
        </w:rPr>
        <w:t>2</w:t>
      </w:r>
      <w:r w:rsidRPr="009E1DD7">
        <w:rPr>
          <w:highlight w:val="lightGray"/>
          <w:vertAlign w:val="superscript"/>
        </w:rPr>
        <w:t>nd</w:t>
      </w:r>
      <w:r w:rsidRPr="009E1DD7">
        <w:rPr>
          <w:highlight w:val="lightGray"/>
        </w:rPr>
        <w:t xml:space="preserve"> para: </w:t>
      </w:r>
    </w:p>
    <w:p w:rsidR="00211D1E" w:rsidRPr="009E1DD7" w:rsidRDefault="00211D1E" w:rsidP="00211D1E">
      <w:pPr>
        <w:pStyle w:val="ListParagraph"/>
        <w:rPr>
          <w:highlight w:val="lightGray"/>
        </w:rPr>
      </w:pPr>
      <w:r w:rsidRPr="009E1DD7">
        <w:rPr>
          <w:highlight w:val="lightGray"/>
        </w:rPr>
        <w:t xml:space="preserve">United Financial Counselors is committed to raising the level of financial literacy in Miami Dade, Broward, and </w:t>
      </w:r>
      <w:proofErr w:type="spellStart"/>
      <w:r w:rsidRPr="009E1DD7">
        <w:rPr>
          <w:highlight w:val="lightGray"/>
        </w:rPr>
        <w:t>Fairifield</w:t>
      </w:r>
      <w:proofErr w:type="spellEnd"/>
      <w:r w:rsidRPr="009E1DD7">
        <w:rPr>
          <w:highlight w:val="lightGray"/>
        </w:rPr>
        <w:t xml:space="preserve"> County.</w:t>
      </w:r>
    </w:p>
    <w:p w:rsidR="00211D1E" w:rsidRDefault="00211D1E" w:rsidP="00211D1E">
      <w:pPr>
        <w:pStyle w:val="ListParagraph"/>
      </w:pPr>
      <w:r w:rsidRPr="009E1DD7">
        <w:rPr>
          <w:highlight w:val="lightGray"/>
        </w:rPr>
        <w:t>We are committed to reducing the number of bankruptcy filings, foreclosures, repossessions and garnishments in the Southern District of Florida and Connecticut.</w:t>
      </w:r>
    </w:p>
    <w:p w:rsidR="00211D1E" w:rsidRDefault="00211D1E" w:rsidP="00211D1E">
      <w:pPr>
        <w:pStyle w:val="ListParagraph"/>
      </w:pPr>
    </w:p>
    <w:p w:rsidR="00211D1E" w:rsidRPr="009E1DD7" w:rsidRDefault="00211D1E" w:rsidP="00211D1E">
      <w:pPr>
        <w:pStyle w:val="ListParagraph"/>
        <w:rPr>
          <w:highlight w:val="lightGray"/>
        </w:rPr>
      </w:pPr>
      <w:r w:rsidRPr="009E1DD7">
        <w:rPr>
          <w:highlight w:val="lightGray"/>
        </w:rPr>
        <w:t>Expert team:</w:t>
      </w:r>
    </w:p>
    <w:p w:rsidR="00211D1E" w:rsidRPr="009E1DD7" w:rsidRDefault="00211D1E" w:rsidP="00211D1E">
      <w:pPr>
        <w:pStyle w:val="ListParagraph"/>
        <w:rPr>
          <w:highlight w:val="lightGray"/>
        </w:rPr>
      </w:pPr>
      <w:r w:rsidRPr="009E1DD7">
        <w:rPr>
          <w:highlight w:val="lightGray"/>
        </w:rPr>
        <w:t>Adrianne&gt; add comma after loan modifications, and credit department.</w:t>
      </w:r>
    </w:p>
    <w:p w:rsidR="00211D1E" w:rsidRDefault="00211D1E" w:rsidP="00211D1E">
      <w:pPr>
        <w:pStyle w:val="ListParagraph"/>
      </w:pPr>
      <w:r w:rsidRPr="009E1DD7">
        <w:rPr>
          <w:highlight w:val="lightGray"/>
        </w:rPr>
        <w:t>Kim&gt; last sentence: he has one goal, (add comma and make the capital T to “to”)</w:t>
      </w:r>
    </w:p>
    <w:p w:rsidR="00211D1E" w:rsidRDefault="00211D1E" w:rsidP="00211D1E">
      <w:pPr>
        <w:pStyle w:val="ListParagraph"/>
      </w:pPr>
    </w:p>
    <w:p w:rsidR="00211D1E" w:rsidRDefault="00211D1E" w:rsidP="00211D1E">
      <w:pPr>
        <w:pStyle w:val="ListParagraph"/>
      </w:pPr>
      <w:r w:rsidRPr="009E1DD7">
        <w:rPr>
          <w:highlight w:val="lightGray"/>
        </w:rPr>
        <w:t>About us, remove the back slash on heading and home/about us.</w:t>
      </w:r>
      <w:r>
        <w:t xml:space="preserve"> </w:t>
      </w:r>
    </w:p>
    <w:p w:rsidR="00211D1E" w:rsidRDefault="00211D1E" w:rsidP="00211D1E">
      <w:pPr>
        <w:pStyle w:val="ListParagraph"/>
      </w:pPr>
    </w:p>
    <w:p w:rsidR="00211D1E" w:rsidRDefault="00211D1E" w:rsidP="00211D1E">
      <w:pPr>
        <w:pStyle w:val="ListParagraph"/>
      </w:pPr>
      <w:r>
        <w:t xml:space="preserve">Also change the grey highlights on all headers to a different </w:t>
      </w:r>
      <w:proofErr w:type="spellStart"/>
      <w:r>
        <w:t>colour</w:t>
      </w:r>
      <w:proofErr w:type="spellEnd"/>
      <w:r>
        <w:t xml:space="preserve">, maybe a mix of blue or yellow. Maybe a wave style </w:t>
      </w:r>
      <w:proofErr w:type="spellStart"/>
      <w:r>
        <w:t>colour</w:t>
      </w:r>
      <w:proofErr w:type="spellEnd"/>
      <w:r>
        <w:t xml:space="preserve"> combination </w:t>
      </w:r>
    </w:p>
    <w:p w:rsidR="00211D1E" w:rsidRDefault="00211D1E" w:rsidP="00211D1E">
      <w:pPr>
        <w:pStyle w:val="ListParagraph"/>
      </w:pPr>
    </w:p>
    <w:p w:rsidR="00211D1E" w:rsidRPr="00211D1E" w:rsidRDefault="00211D1E" w:rsidP="00211D1E">
      <w:pPr>
        <w:pStyle w:val="ListParagraph"/>
        <w:jc w:val="center"/>
        <w:rPr>
          <w:b/>
          <w:sz w:val="24"/>
        </w:rPr>
      </w:pPr>
      <w:r w:rsidRPr="00211D1E">
        <w:rPr>
          <w:b/>
          <w:sz w:val="24"/>
        </w:rPr>
        <w:t>Education</w:t>
      </w:r>
    </w:p>
    <w:p w:rsidR="00211D1E" w:rsidRDefault="00211D1E" w:rsidP="00211D1E">
      <w:pPr>
        <w:pStyle w:val="ListParagraph"/>
      </w:pPr>
    </w:p>
    <w:p w:rsidR="00211D1E" w:rsidRPr="009E1DD7" w:rsidRDefault="00211D1E" w:rsidP="00211D1E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Remove the video from Jason president</w:t>
      </w:r>
    </w:p>
    <w:p w:rsidR="00211D1E" w:rsidRDefault="00211D1E" w:rsidP="00211D1E">
      <w:pPr>
        <w:pStyle w:val="ListParagraph"/>
      </w:pPr>
    </w:p>
    <w:p w:rsidR="00211D1E" w:rsidRPr="009E1DD7" w:rsidRDefault="00211D1E" w:rsidP="00211D1E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lastRenderedPageBreak/>
        <w:t>Move text we host several seminars to top of the video and make it bold.</w:t>
      </w:r>
    </w:p>
    <w:p w:rsidR="00211D1E" w:rsidRDefault="00211D1E" w:rsidP="00211D1E">
      <w:pPr>
        <w:pStyle w:val="ListParagraph"/>
      </w:pPr>
    </w:p>
    <w:p w:rsidR="00211D1E" w:rsidRPr="00F54D3A" w:rsidRDefault="00211D1E" w:rsidP="00211D1E">
      <w:pPr>
        <w:pStyle w:val="ListParagraph"/>
        <w:numPr>
          <w:ilvl w:val="0"/>
          <w:numId w:val="3"/>
        </w:numPr>
        <w:rPr>
          <w:color w:val="FF0000"/>
        </w:rPr>
      </w:pPr>
      <w:r w:rsidRPr="00F54D3A">
        <w:rPr>
          <w:color w:val="FF0000"/>
        </w:rPr>
        <w:t>Add blog plug in or widget below the video</w:t>
      </w:r>
    </w:p>
    <w:p w:rsidR="00211D1E" w:rsidRDefault="00211D1E" w:rsidP="00211D1E">
      <w:pPr>
        <w:pStyle w:val="ListParagraph"/>
      </w:pPr>
    </w:p>
    <w:p w:rsidR="00211D1E" w:rsidRDefault="00211D1E" w:rsidP="002072A8">
      <w:pPr>
        <w:pStyle w:val="ListParagraph"/>
      </w:pPr>
    </w:p>
    <w:p w:rsidR="00211D1E" w:rsidRPr="00803A09" w:rsidRDefault="00803A09" w:rsidP="00211D1E">
      <w:pPr>
        <w:pStyle w:val="ListParagraph"/>
        <w:jc w:val="center"/>
        <w:rPr>
          <w:b/>
        </w:rPr>
      </w:pPr>
      <w:r w:rsidRPr="00803A09">
        <w:rPr>
          <w:b/>
        </w:rPr>
        <w:t>Appointment</w:t>
      </w:r>
    </w:p>
    <w:p w:rsidR="00211D1E" w:rsidRDefault="00211D1E" w:rsidP="002072A8">
      <w:pPr>
        <w:pStyle w:val="ListParagraph"/>
      </w:pP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Remove / home/ appointment</w:t>
      </w: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Schedule An Appointment (An a capital)</w:t>
      </w: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Make the street box the same round style, same for meeting purpose.</w:t>
      </w:r>
    </w:p>
    <w:p w:rsidR="00803A09" w:rsidRDefault="00803A09" w:rsidP="002072A8">
      <w:pPr>
        <w:pStyle w:val="ListParagraph"/>
      </w:pPr>
    </w:p>
    <w:p w:rsidR="002072A8" w:rsidRDefault="00803A09" w:rsidP="00803A09">
      <w:pPr>
        <w:pStyle w:val="ListParagraph"/>
        <w:jc w:val="center"/>
        <w:rPr>
          <w:b/>
        </w:rPr>
      </w:pPr>
      <w:r w:rsidRPr="00803A09">
        <w:rPr>
          <w:b/>
        </w:rPr>
        <w:t>Services</w:t>
      </w:r>
    </w:p>
    <w:p w:rsidR="00803A09" w:rsidRPr="00803A09" w:rsidRDefault="00803A09" w:rsidP="00803A09">
      <w:pPr>
        <w:pStyle w:val="ListParagraph"/>
        <w:jc w:val="center"/>
        <w:rPr>
          <w:b/>
        </w:rPr>
      </w:pPr>
      <w:r>
        <w:rPr>
          <w:b/>
        </w:rPr>
        <w:t>Do it yourself credit repair</w:t>
      </w:r>
    </w:p>
    <w:p w:rsidR="002072A8" w:rsidRDefault="002072A8" w:rsidP="002072A8">
      <w:pPr>
        <w:pStyle w:val="ListParagraph"/>
      </w:pP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Do it yourself (make I capital all over of it)</w:t>
      </w: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Change it to Build Your Credit – Secured Cards</w:t>
      </w: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Change mortgage assistance to Foreclosure Prevention</w:t>
      </w:r>
    </w:p>
    <w:p w:rsidR="00803A09" w:rsidRPr="009E1DD7" w:rsidRDefault="00803A09" w:rsidP="00803A09">
      <w:pPr>
        <w:pStyle w:val="ListParagraph"/>
        <w:numPr>
          <w:ilvl w:val="0"/>
          <w:numId w:val="3"/>
        </w:numPr>
        <w:rPr>
          <w:highlight w:val="lightGray"/>
        </w:rPr>
      </w:pPr>
      <w:r w:rsidRPr="009E1DD7">
        <w:rPr>
          <w:highlight w:val="lightGray"/>
        </w:rPr>
        <w:t>Change Debt Free to Credit Building &amp; Restoration Programs</w:t>
      </w:r>
    </w:p>
    <w:p w:rsidR="00803A09" w:rsidRDefault="00803A09" w:rsidP="00803A09">
      <w:pPr>
        <w:pStyle w:val="ListParagraph"/>
      </w:pPr>
    </w:p>
    <w:p w:rsidR="00803A09" w:rsidRDefault="00803A09" w:rsidP="00803A09">
      <w:pPr>
        <w:pStyle w:val="ListParagraph"/>
      </w:pPr>
      <w:r w:rsidRPr="009E1DD7">
        <w:rPr>
          <w:highlight w:val="lightGray"/>
        </w:rPr>
        <w:t>How can we help you (make H capital in how) remove remaining dummy text</w:t>
      </w:r>
    </w:p>
    <w:p w:rsidR="00803A09" w:rsidRDefault="00803A09" w:rsidP="00803A09">
      <w:pPr>
        <w:pStyle w:val="ListParagraph"/>
      </w:pPr>
    </w:p>
    <w:p w:rsidR="00803A09" w:rsidRDefault="00803A09" w:rsidP="00803A09">
      <w:pPr>
        <w:pStyle w:val="ListParagraph"/>
      </w:pPr>
      <w:r>
        <w:t xml:space="preserve">Remove testimonials box and replace with building blocks </w:t>
      </w:r>
      <w:proofErr w:type="spellStart"/>
      <w:r>
        <w:t>lego</w:t>
      </w:r>
      <w:proofErr w:type="spellEnd"/>
      <w:r>
        <w:t xml:space="preserve"> style credit image</w:t>
      </w:r>
    </w:p>
    <w:p w:rsidR="00803A09" w:rsidRDefault="00803A09" w:rsidP="00803A09">
      <w:pPr>
        <w:pStyle w:val="ListParagraph"/>
      </w:pPr>
    </w:p>
    <w:p w:rsidR="00803A09" w:rsidRPr="00F54D3A" w:rsidRDefault="00803A09" w:rsidP="00803A09">
      <w:pPr>
        <w:pStyle w:val="ListParagraph"/>
        <w:rPr>
          <w:color w:val="FF0000"/>
        </w:rPr>
      </w:pPr>
      <w:r w:rsidRPr="00F54D3A">
        <w:rPr>
          <w:color w:val="FF0000"/>
        </w:rPr>
        <w:t>Do it yourself credit, change text to “that enables you and a family member</w:t>
      </w:r>
      <w:proofErr w:type="gramStart"/>
      <w:r w:rsidRPr="00F54D3A">
        <w:rPr>
          <w:color w:val="FF0000"/>
        </w:rPr>
        <w:t>..”</w:t>
      </w:r>
      <w:proofErr w:type="gramEnd"/>
    </w:p>
    <w:p w:rsidR="00803A09" w:rsidRDefault="00803A09" w:rsidP="00803A09">
      <w:pPr>
        <w:pStyle w:val="ListParagraph"/>
      </w:pPr>
    </w:p>
    <w:p w:rsidR="00803A09" w:rsidRDefault="00380E23" w:rsidP="00803A09">
      <w:pPr>
        <w:pStyle w:val="ListParagraph"/>
      </w:pPr>
      <w:r w:rsidRPr="00F54D3A">
        <w:rPr>
          <w:highlight w:val="lightGray"/>
        </w:rPr>
        <w:t>Check debt free back link its not linking to the credit building and restoration program page.</w:t>
      </w:r>
    </w:p>
    <w:p w:rsidR="00380E23" w:rsidRDefault="00380E23" w:rsidP="00803A09">
      <w:pPr>
        <w:pStyle w:val="ListParagraph"/>
      </w:pPr>
    </w:p>
    <w:p w:rsidR="00380E23" w:rsidRPr="00380E23" w:rsidRDefault="00380E23" w:rsidP="00380E23">
      <w:pPr>
        <w:pStyle w:val="ListParagraph"/>
        <w:jc w:val="center"/>
        <w:rPr>
          <w:b/>
        </w:rPr>
      </w:pPr>
      <w:r w:rsidRPr="00380E23">
        <w:rPr>
          <w:b/>
        </w:rPr>
        <w:t xml:space="preserve">Build your credit </w:t>
      </w:r>
    </w:p>
    <w:p w:rsidR="00380E23" w:rsidRDefault="00380E23" w:rsidP="00803A09">
      <w:pPr>
        <w:pStyle w:val="ListParagraph"/>
      </w:pPr>
    </w:p>
    <w:p w:rsidR="00803A09" w:rsidRPr="00F54D3A" w:rsidRDefault="00380E23" w:rsidP="00803A09">
      <w:pPr>
        <w:pStyle w:val="ListParagraph"/>
        <w:rPr>
          <w:color w:val="FF0000"/>
        </w:rPr>
      </w:pPr>
      <w:r w:rsidRPr="00F54D3A">
        <w:rPr>
          <w:color w:val="FF0000"/>
        </w:rPr>
        <w:t>Rental reporting at the bottom, change link or simply remove.</w:t>
      </w:r>
      <w:r w:rsidR="00F54D3A">
        <w:rPr>
          <w:color w:val="FF0000"/>
        </w:rPr>
        <w:t xml:space="preserve"> </w:t>
      </w:r>
      <w:proofErr w:type="gramStart"/>
      <w:r w:rsidR="00F54D3A">
        <w:rPr>
          <w:color w:val="FF0000"/>
        </w:rPr>
        <w:t xml:space="preserve">( </w:t>
      </w:r>
      <w:proofErr w:type="spellStart"/>
      <w:r w:rsidR="00F54D3A">
        <w:rPr>
          <w:color w:val="FF0000"/>
        </w:rPr>
        <w:t>its</w:t>
      </w:r>
      <w:proofErr w:type="spellEnd"/>
      <w:proofErr w:type="gramEnd"/>
      <w:r w:rsidR="00F54D3A">
        <w:rPr>
          <w:color w:val="FF0000"/>
        </w:rPr>
        <w:t xml:space="preserve"> coming from third party )</w:t>
      </w:r>
    </w:p>
    <w:p w:rsidR="00380E23" w:rsidRDefault="00380E23" w:rsidP="00803A09">
      <w:pPr>
        <w:pStyle w:val="ListParagraph"/>
      </w:pPr>
    </w:p>
    <w:p w:rsidR="00380E23" w:rsidRPr="00380E23" w:rsidRDefault="00380E23" w:rsidP="00380E23">
      <w:pPr>
        <w:pStyle w:val="ListParagraph"/>
        <w:jc w:val="center"/>
        <w:rPr>
          <w:b/>
        </w:rPr>
      </w:pPr>
      <w:r w:rsidRPr="00380E23">
        <w:rPr>
          <w:b/>
        </w:rPr>
        <w:t>First time home buyer</w:t>
      </w:r>
    </w:p>
    <w:p w:rsidR="00803A09" w:rsidRDefault="00803A09" w:rsidP="00803A09">
      <w:pPr>
        <w:pStyle w:val="ListParagraph"/>
      </w:pPr>
    </w:p>
    <w:p w:rsidR="008C7063" w:rsidRPr="00F54D3A" w:rsidRDefault="00380E23" w:rsidP="00380E23">
      <w:pPr>
        <w:pStyle w:val="ListParagraph"/>
        <w:numPr>
          <w:ilvl w:val="0"/>
          <w:numId w:val="3"/>
        </w:numPr>
        <w:rPr>
          <w:highlight w:val="lightGray"/>
        </w:rPr>
      </w:pPr>
      <w:r w:rsidRPr="00F54D3A">
        <w:rPr>
          <w:highlight w:val="lightGray"/>
        </w:rPr>
        <w:t>Get started link should take you to appointment form</w:t>
      </w:r>
    </w:p>
    <w:p w:rsidR="00380E23" w:rsidRPr="00F54D3A" w:rsidRDefault="00380E23" w:rsidP="00380E23">
      <w:pPr>
        <w:pStyle w:val="ListParagraph"/>
        <w:numPr>
          <w:ilvl w:val="0"/>
          <w:numId w:val="3"/>
        </w:numPr>
        <w:rPr>
          <w:highlight w:val="lightGray"/>
        </w:rPr>
      </w:pPr>
      <w:r w:rsidRPr="00F54D3A">
        <w:rPr>
          <w:highlight w:val="lightGray"/>
        </w:rPr>
        <w:t>Are you struggling, remove “more info” tab</w:t>
      </w:r>
    </w:p>
    <w:p w:rsidR="00380E23" w:rsidRPr="00F54D3A" w:rsidRDefault="00380E23" w:rsidP="00380E23">
      <w:pPr>
        <w:pStyle w:val="ListParagraph"/>
        <w:numPr>
          <w:ilvl w:val="0"/>
          <w:numId w:val="3"/>
        </w:numPr>
        <w:rPr>
          <w:highlight w:val="lightGray"/>
        </w:rPr>
      </w:pPr>
      <w:r w:rsidRPr="00F54D3A">
        <w:rPr>
          <w:highlight w:val="lightGray"/>
        </w:rPr>
        <w:t>Home buyer education, change view for upcoming seminar to view our upcoming seminar, also check when mouse hovers over it view spelling changes.</w:t>
      </w:r>
    </w:p>
    <w:p w:rsidR="00380E23" w:rsidRPr="00F54D3A" w:rsidRDefault="00380E23" w:rsidP="00380E23">
      <w:pPr>
        <w:pStyle w:val="ListParagraph"/>
        <w:numPr>
          <w:ilvl w:val="0"/>
          <w:numId w:val="3"/>
        </w:numPr>
        <w:rPr>
          <w:color w:val="FF0000"/>
        </w:rPr>
      </w:pPr>
      <w:r w:rsidRPr="00F54D3A">
        <w:rPr>
          <w:color w:val="FF0000"/>
        </w:rPr>
        <w:t xml:space="preserve">Change the image of first time home buyer to image given on </w:t>
      </w:r>
      <w:proofErr w:type="spellStart"/>
      <w:r w:rsidRPr="00F54D3A">
        <w:rPr>
          <w:color w:val="FF0000"/>
        </w:rPr>
        <w:t>watsapp</w:t>
      </w:r>
      <w:proofErr w:type="spellEnd"/>
    </w:p>
    <w:p w:rsidR="00380E23" w:rsidRPr="00F54D3A" w:rsidRDefault="009E1DD7" w:rsidP="00380E23">
      <w:pPr>
        <w:pStyle w:val="ListParagraph"/>
        <w:numPr>
          <w:ilvl w:val="0"/>
          <w:numId w:val="3"/>
        </w:numPr>
        <w:rPr>
          <w:highlight w:val="lightGray"/>
        </w:rPr>
      </w:pPr>
      <w:hyperlink r:id="rId6" w:history="1">
        <w:r w:rsidR="00380E23" w:rsidRPr="00F54D3A">
          <w:rPr>
            <w:rStyle w:val="Hyperlink"/>
            <w:highlight w:val="lightGray"/>
          </w:rPr>
          <w:t>https://www.youtube.com/watch?v=9_jMWPs1zuU</w:t>
        </w:r>
      </w:hyperlink>
      <w:r w:rsidR="00380E23" w:rsidRPr="00F54D3A">
        <w:rPr>
          <w:highlight w:val="lightGray"/>
        </w:rPr>
        <w:t xml:space="preserve"> add this on the right side next to what funding is available </w:t>
      </w:r>
    </w:p>
    <w:p w:rsidR="00154AEA" w:rsidRPr="00F54D3A" w:rsidRDefault="00154AEA" w:rsidP="00380E23">
      <w:pPr>
        <w:pStyle w:val="ListParagraph"/>
        <w:numPr>
          <w:ilvl w:val="0"/>
          <w:numId w:val="3"/>
        </w:numPr>
        <w:rPr>
          <w:color w:val="FF0000"/>
        </w:rPr>
      </w:pPr>
      <w:r w:rsidRPr="00F54D3A">
        <w:rPr>
          <w:color w:val="FF0000"/>
        </w:rPr>
        <w:t xml:space="preserve">Add steps of buying a home </w:t>
      </w:r>
      <w:proofErr w:type="spellStart"/>
      <w:r w:rsidRPr="00F54D3A">
        <w:rPr>
          <w:color w:val="FF0000"/>
        </w:rPr>
        <w:t>infograph</w:t>
      </w:r>
      <w:proofErr w:type="spellEnd"/>
      <w:r w:rsidRPr="00F54D3A">
        <w:rPr>
          <w:color w:val="FF0000"/>
        </w:rPr>
        <w:t xml:space="preserve"> (ask </w:t>
      </w:r>
      <w:proofErr w:type="spellStart"/>
      <w:r w:rsidRPr="00F54D3A">
        <w:rPr>
          <w:color w:val="FF0000"/>
        </w:rPr>
        <w:t>noman</w:t>
      </w:r>
      <w:proofErr w:type="spellEnd"/>
      <w:r w:rsidRPr="00F54D3A">
        <w:rPr>
          <w:color w:val="FF0000"/>
        </w:rPr>
        <w:t xml:space="preserve"> to provide)</w:t>
      </w:r>
    </w:p>
    <w:p w:rsidR="00AB3A1C" w:rsidRDefault="00AB3A1C" w:rsidP="00AB3A1C">
      <w:pPr>
        <w:pStyle w:val="ListParagraph"/>
        <w:numPr>
          <w:ilvl w:val="0"/>
          <w:numId w:val="3"/>
        </w:numPr>
      </w:pPr>
      <w:r>
        <w:lastRenderedPageBreak/>
        <w:t xml:space="preserve">Add lending approval </w:t>
      </w:r>
      <w:proofErr w:type="spellStart"/>
      <w:r>
        <w:t>infograph</w:t>
      </w:r>
      <w:proofErr w:type="spellEnd"/>
      <w:r>
        <w:t xml:space="preserve"> sent on </w:t>
      </w:r>
      <w:proofErr w:type="spellStart"/>
      <w:r>
        <w:t>watsapp</w:t>
      </w:r>
      <w:proofErr w:type="spellEnd"/>
      <w:r>
        <w:t xml:space="preserve"> to first time home buyer page</w:t>
      </w:r>
    </w:p>
    <w:p w:rsidR="00AB3A1C" w:rsidRDefault="00AB3A1C" w:rsidP="00AB3A1C">
      <w:pPr>
        <w:pStyle w:val="ListParagraph"/>
      </w:pPr>
    </w:p>
    <w:p w:rsidR="00154AEA" w:rsidRPr="00154AEA" w:rsidRDefault="00154AEA" w:rsidP="00154AEA">
      <w:pPr>
        <w:jc w:val="center"/>
        <w:rPr>
          <w:b/>
        </w:rPr>
      </w:pPr>
      <w:r w:rsidRPr="00154AEA">
        <w:rPr>
          <w:b/>
        </w:rPr>
        <w:t>Mortgage assistance</w:t>
      </w:r>
    </w:p>
    <w:p w:rsidR="00154AEA" w:rsidRPr="00F54D3A" w:rsidRDefault="00154AEA" w:rsidP="00154AEA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ange mortgage assistance heading to Foreclosure Prevention</w:t>
      </w:r>
    </w:p>
    <w:p w:rsidR="00154AEA" w:rsidRPr="00F54D3A" w:rsidRDefault="00154AEA" w:rsidP="00154AEA">
      <w:pPr>
        <w:pStyle w:val="ListParagraph"/>
        <w:numPr>
          <w:ilvl w:val="0"/>
          <w:numId w:val="4"/>
        </w:numPr>
        <w:rPr>
          <w:highlight w:val="lightGray"/>
        </w:rPr>
      </w:pPr>
      <w:proofErr w:type="spellStart"/>
      <w:r w:rsidRPr="00F54D3A">
        <w:rPr>
          <w:highlight w:val="lightGray"/>
        </w:rPr>
        <w:t>Forecolosure</w:t>
      </w:r>
      <w:proofErr w:type="spellEnd"/>
      <w:r w:rsidRPr="00F54D3A">
        <w:rPr>
          <w:highlight w:val="lightGray"/>
        </w:rPr>
        <w:t xml:space="preserve"> Prevention will be the heading</w:t>
      </w:r>
    </w:p>
    <w:p w:rsidR="00154AEA" w:rsidRPr="00F54D3A" w:rsidRDefault="00154AEA" w:rsidP="00154AEA">
      <w:pPr>
        <w:pStyle w:val="ListParagraph"/>
        <w:numPr>
          <w:ilvl w:val="0"/>
          <w:numId w:val="4"/>
        </w:numPr>
        <w:rPr>
          <w:color w:val="FF0000"/>
        </w:rPr>
      </w:pPr>
      <w:r w:rsidRPr="00F54D3A">
        <w:rPr>
          <w:color w:val="FF0000"/>
        </w:rPr>
        <w:t>Foreclosure prevention counseling, loan modification… add a title of loan modification below the existing one.</w:t>
      </w:r>
    </w:p>
    <w:p w:rsidR="00154AEA" w:rsidRDefault="00154AEA" w:rsidP="00154AEA">
      <w:pPr>
        <w:pStyle w:val="ListParagraph"/>
        <w:numPr>
          <w:ilvl w:val="0"/>
          <w:numId w:val="4"/>
        </w:numPr>
      </w:pPr>
      <w:r>
        <w:t xml:space="preserve">Change magnifying glass image of property analysis to the one provided on </w:t>
      </w:r>
      <w:proofErr w:type="spellStart"/>
      <w:r>
        <w:t>watsapp</w:t>
      </w:r>
      <w:proofErr w:type="spellEnd"/>
    </w:p>
    <w:p w:rsidR="00AB3A1C" w:rsidRDefault="00AB3A1C" w:rsidP="00154AEA">
      <w:pPr>
        <w:pStyle w:val="ListParagraph"/>
        <w:numPr>
          <w:ilvl w:val="0"/>
          <w:numId w:val="4"/>
        </w:numPr>
      </w:pPr>
      <w:r>
        <w:t xml:space="preserve">Add image sent on </w:t>
      </w:r>
      <w:proofErr w:type="spellStart"/>
      <w:r>
        <w:t>watsapp</w:t>
      </w:r>
      <w:proofErr w:type="spellEnd"/>
      <w:r>
        <w:t xml:space="preserve"> next to short sale (image is for short sale)</w:t>
      </w:r>
    </w:p>
    <w:p w:rsidR="00154AEA" w:rsidRDefault="00154AEA" w:rsidP="00154AEA">
      <w:pPr>
        <w:pStyle w:val="ListParagraph"/>
      </w:pPr>
    </w:p>
    <w:p w:rsidR="00154AEA" w:rsidRPr="00154AEA" w:rsidRDefault="00154AEA" w:rsidP="00154AEA">
      <w:pPr>
        <w:pStyle w:val="ListParagraph"/>
        <w:jc w:val="center"/>
        <w:rPr>
          <w:b/>
        </w:rPr>
      </w:pPr>
      <w:r w:rsidRPr="00154AEA">
        <w:rPr>
          <w:b/>
        </w:rPr>
        <w:t>Mortgage programs</w:t>
      </w:r>
    </w:p>
    <w:p w:rsidR="00380E23" w:rsidRDefault="00380E23" w:rsidP="00380E23">
      <w:pPr>
        <w:pStyle w:val="ListParagraph"/>
      </w:pPr>
    </w:p>
    <w:p w:rsidR="00380E23" w:rsidRPr="00F54D3A" w:rsidRDefault="00154AEA" w:rsidP="00154AEA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ange ready to capital R.</w:t>
      </w:r>
    </w:p>
    <w:p w:rsidR="00AB3A1C" w:rsidRDefault="00154AEA" w:rsidP="00AB3A1C">
      <w:pPr>
        <w:pStyle w:val="ListParagraph"/>
      </w:pPr>
      <w:r w:rsidRPr="00F54D3A">
        <w:rPr>
          <w:highlight w:val="lightGray"/>
        </w:rPr>
        <w:t>(text will be provided by Adrianne)</w:t>
      </w:r>
    </w:p>
    <w:p w:rsidR="00AB3A1C" w:rsidRDefault="00AB3A1C" w:rsidP="00AB3A1C">
      <w:pPr>
        <w:pStyle w:val="ListParagraph"/>
      </w:pPr>
    </w:p>
    <w:p w:rsidR="00AB3A1C" w:rsidRPr="00AB3A1C" w:rsidRDefault="00AB3A1C" w:rsidP="00AB3A1C">
      <w:pPr>
        <w:pStyle w:val="ListParagraph"/>
        <w:jc w:val="center"/>
        <w:rPr>
          <w:b/>
        </w:rPr>
      </w:pPr>
      <w:r w:rsidRPr="00AB3A1C">
        <w:rPr>
          <w:b/>
        </w:rPr>
        <w:t xml:space="preserve">Rental </w:t>
      </w:r>
      <w:proofErr w:type="spellStart"/>
      <w:r w:rsidRPr="00AB3A1C">
        <w:rPr>
          <w:b/>
        </w:rPr>
        <w:t>Kharma</w:t>
      </w:r>
      <w:proofErr w:type="spellEnd"/>
    </w:p>
    <w:p w:rsidR="00154AEA" w:rsidRDefault="00154AEA" w:rsidP="00154AEA">
      <w:pPr>
        <w:pStyle w:val="ListParagraph"/>
      </w:pPr>
    </w:p>
    <w:p w:rsidR="00AB3A1C" w:rsidRDefault="00AB3A1C" w:rsidP="00AB3A1C">
      <w:pPr>
        <w:pStyle w:val="ListParagraph"/>
        <w:numPr>
          <w:ilvl w:val="0"/>
          <w:numId w:val="4"/>
        </w:numPr>
      </w:pPr>
      <w:r>
        <w:t xml:space="preserve">Change the foreclosure image with the rental </w:t>
      </w:r>
      <w:proofErr w:type="spellStart"/>
      <w:r>
        <w:t>kharma</w:t>
      </w:r>
      <w:proofErr w:type="spellEnd"/>
      <w:r>
        <w:t xml:space="preserve"> logo</w:t>
      </w:r>
    </w:p>
    <w:p w:rsidR="00AB3A1C" w:rsidRPr="00F54D3A" w:rsidRDefault="00AB3A1C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Remove for more info click here at the bottom</w:t>
      </w:r>
    </w:p>
    <w:p w:rsidR="00AB3A1C" w:rsidRPr="00F54D3A" w:rsidRDefault="00AB3A1C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ange get started to “Sign Up”</w:t>
      </w:r>
    </w:p>
    <w:p w:rsidR="00AB3A1C" w:rsidRPr="00F54D3A" w:rsidRDefault="00AB3A1C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 xml:space="preserve">Change </w:t>
      </w:r>
      <w:r w:rsidRPr="00F54D3A">
        <w:rPr>
          <w:rFonts w:ascii="Arial" w:hAnsi="Arial" w:cs="Arial"/>
          <w:noProof/>
          <w:color w:val="333333"/>
          <w:highlight w:val="lightGray"/>
          <w:shd w:val="clear" w:color="auto" w:fill="FFFFFF"/>
        </w:rPr>
        <w:t>Unfortunately</w:t>
      </w: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 it is only reported if you skipped out of a lease or evicted. To “Unfortunately, it is only reported if you skipped out on a lease or if you were evicted.”</w:t>
      </w:r>
    </w:p>
    <w:p w:rsidR="00AB3A1C" w:rsidRDefault="00AB3A1C" w:rsidP="00AB3A1C">
      <w:pPr>
        <w:pStyle w:val="ListParagraph"/>
        <w:rPr>
          <w:rFonts w:ascii="Arial" w:hAnsi="Arial" w:cs="Arial"/>
          <w:color w:val="333333"/>
          <w:shd w:val="clear" w:color="auto" w:fill="FFFFFF"/>
        </w:rPr>
      </w:pPr>
    </w:p>
    <w:p w:rsidR="00AB3A1C" w:rsidRPr="00AB3A1C" w:rsidRDefault="00AB3A1C" w:rsidP="00AB3A1C">
      <w:pPr>
        <w:pStyle w:val="ListParagraph"/>
        <w:jc w:val="center"/>
        <w:rPr>
          <w:b/>
        </w:rPr>
      </w:pPr>
      <w:r w:rsidRPr="00AB3A1C">
        <w:rPr>
          <w:rFonts w:ascii="Arial" w:hAnsi="Arial" w:cs="Arial"/>
          <w:b/>
          <w:color w:val="333333"/>
          <w:shd w:val="clear" w:color="auto" w:fill="FFFFFF"/>
        </w:rPr>
        <w:t>Credit Building</w:t>
      </w:r>
    </w:p>
    <w:p w:rsidR="00AB3A1C" w:rsidRPr="00F54D3A" w:rsidRDefault="00AB3A1C" w:rsidP="00154AEA">
      <w:pPr>
        <w:pStyle w:val="ListParagraph"/>
        <w:rPr>
          <w:color w:val="FF0000"/>
        </w:rPr>
      </w:pPr>
    </w:p>
    <w:p w:rsidR="00AB3A1C" w:rsidRPr="00F54D3A" w:rsidRDefault="00AB3A1C" w:rsidP="00AB3A1C">
      <w:pPr>
        <w:pStyle w:val="ListParagraph"/>
        <w:numPr>
          <w:ilvl w:val="0"/>
          <w:numId w:val="4"/>
        </w:numPr>
        <w:rPr>
          <w:color w:val="FF0000"/>
        </w:rPr>
      </w:pPr>
      <w:r w:rsidRPr="00F54D3A">
        <w:rPr>
          <w:color w:val="FF0000"/>
        </w:rPr>
        <w:t>Change debt free to credit building and restoration programs. (all over website)</w:t>
      </w:r>
    </w:p>
    <w:p w:rsidR="00AB3A1C" w:rsidRDefault="00AB3A1C" w:rsidP="00AB3A1C">
      <w:pPr>
        <w:pStyle w:val="ListParagraph"/>
        <w:numPr>
          <w:ilvl w:val="0"/>
          <w:numId w:val="4"/>
        </w:numPr>
      </w:pPr>
      <w:r>
        <w:t xml:space="preserve">Change the image to building credit or something like a credit card with a ball chain as on </w:t>
      </w:r>
      <w:proofErr w:type="spellStart"/>
      <w:r>
        <w:t>watsapp</w:t>
      </w:r>
      <w:proofErr w:type="spellEnd"/>
      <w:r>
        <w:t>. (pick very attractive image, bright and big)</w:t>
      </w:r>
    </w:p>
    <w:p w:rsidR="00AB3A1C" w:rsidRPr="00F54D3A" w:rsidRDefault="002962CE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ange second section, second para from our workshops</w:t>
      </w:r>
      <w:r w:rsidR="0037574C" w:rsidRPr="00F54D3A">
        <w:rPr>
          <w:highlight w:val="lightGray"/>
        </w:rPr>
        <w:t xml:space="preserve"> and seminars</w:t>
      </w:r>
      <w:r w:rsidRPr="00F54D3A">
        <w:rPr>
          <w:highlight w:val="lightGray"/>
        </w:rPr>
        <w:t xml:space="preserve"> to </w:t>
      </w:r>
      <w:r w:rsidR="0037574C" w:rsidRPr="00F54D3A">
        <w:rPr>
          <w:highlight w:val="lightGray"/>
        </w:rPr>
        <w:t>“</w:t>
      </w:r>
      <w:r w:rsidRPr="00F54D3A">
        <w:rPr>
          <w:highlight w:val="lightGray"/>
        </w:rPr>
        <w:t>our programs</w:t>
      </w:r>
      <w:r w:rsidR="0037574C" w:rsidRPr="00F54D3A">
        <w:rPr>
          <w:highlight w:val="lightGray"/>
        </w:rPr>
        <w:t>”</w:t>
      </w:r>
    </w:p>
    <w:p w:rsidR="002962CE" w:rsidRPr="00F54D3A" w:rsidRDefault="002962CE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Our goal is to help you understand the “backend” of the mortgage and consumer debt market. Change to “Our goal is to help you understand the consumer debt market.</w:t>
      </w:r>
      <w:r w:rsidR="0037574C" w:rsidRPr="00F54D3A">
        <w:rPr>
          <w:rFonts w:ascii="Arial" w:hAnsi="Arial" w:cs="Arial"/>
          <w:color w:val="333333"/>
          <w:highlight w:val="lightGray"/>
          <w:shd w:val="clear" w:color="auto" w:fill="FFFFFF"/>
        </w:rPr>
        <w:t>”</w:t>
      </w:r>
    </w:p>
    <w:p w:rsidR="0037574C" w:rsidRPr="00F54D3A" w:rsidRDefault="0037574C" w:rsidP="00AB3A1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Remove the double dots in the first section after back</w:t>
      </w:r>
      <w:proofErr w:type="gramStart"/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..</w:t>
      </w:r>
      <w:proofErr w:type="gramEnd"/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Credit card responsibility act of 2009. Remove bankruptcy may not be the best resort and the full stop on the next line. Also, remove </w:t>
      </w:r>
      <w:proofErr w:type="spellStart"/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ies</w:t>
      </w:r>
      <w:proofErr w:type="spellEnd"/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 in responsibilities. </w:t>
      </w: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  <w:highlight w:val="lightGray"/>
        </w:rPr>
      </w:pP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Credit card negotiation settlement&gt; </w:t>
      </w:r>
      <w:r w:rsidRPr="00F54D3A">
        <w:rPr>
          <w:rFonts w:ascii="Arial" w:hAnsi="Arial" w:cs="Arial"/>
          <w:noProof/>
          <w:color w:val="333333"/>
          <w:highlight w:val="lightGray"/>
          <w:shd w:val="clear" w:color="auto" w:fill="FFFFFF"/>
        </w:rPr>
        <w:t>add s</w:t>
      </w: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 to scam in the end. Remove link </w:t>
      </w:r>
      <w:hyperlink r:id="rId7" w:history="1">
        <w:r w:rsidRPr="00F54D3A">
          <w:rPr>
            <w:rStyle w:val="Hyperlink"/>
            <w:rFonts w:ascii="Arial" w:hAnsi="Arial" w:cs="Arial"/>
            <w:highlight w:val="lightGray"/>
            <w:shd w:val="clear" w:color="auto" w:fill="FFFFFF"/>
          </w:rPr>
          <w:t>https://www.consumer.ftc</w:t>
        </w:r>
      </w:hyperlink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  <w:highlight w:val="lightGray"/>
        </w:rPr>
      </w:pPr>
      <w:proofErr w:type="spellStart"/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Bankcruptcy</w:t>
      </w:r>
      <w:proofErr w:type="spellEnd"/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 xml:space="preserve"> chapter 13,7 add a comma after no.7 in the heading. Also, insight is spelled incorrectly.</w:t>
      </w: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  <w:highlight w:val="lightGray"/>
        </w:rPr>
      </w:pPr>
      <w:r w:rsidRPr="00F54D3A">
        <w:rPr>
          <w:rFonts w:ascii="Arial" w:hAnsi="Arial" w:cs="Arial"/>
          <w:color w:val="333333"/>
          <w:highlight w:val="lightGray"/>
          <w:shd w:val="clear" w:color="auto" w:fill="FFFFFF"/>
        </w:rPr>
        <w:t>Budgeting – true. Change the word not to capital NOT.</w:t>
      </w:r>
    </w:p>
    <w:p w:rsidR="00AB3A1C" w:rsidRDefault="00AB3A1C" w:rsidP="00AB3A1C">
      <w:pPr>
        <w:pStyle w:val="ListParagraph"/>
      </w:pPr>
    </w:p>
    <w:p w:rsidR="00AB3A1C" w:rsidRPr="0037574C" w:rsidRDefault="0037574C" w:rsidP="0037574C">
      <w:pPr>
        <w:pStyle w:val="ListParagraph"/>
        <w:jc w:val="center"/>
        <w:rPr>
          <w:b/>
        </w:rPr>
      </w:pPr>
      <w:r w:rsidRPr="0037574C">
        <w:rPr>
          <w:b/>
        </w:rPr>
        <w:lastRenderedPageBreak/>
        <w:t>CONTACT</w:t>
      </w:r>
    </w:p>
    <w:p w:rsidR="00AB3A1C" w:rsidRDefault="00AB3A1C" w:rsidP="00154AEA">
      <w:pPr>
        <w:pStyle w:val="ListParagraph"/>
      </w:pP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Swap fax numbers of both offices.</w:t>
      </w: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ange office timings to office hours for both</w:t>
      </w: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In address spell out Street and Suite full form</w:t>
      </w:r>
    </w:p>
    <w:p w:rsidR="0037574C" w:rsidRPr="00F54D3A" w:rsidRDefault="0037574C" w:rsidP="0037574C">
      <w:pPr>
        <w:pStyle w:val="ListParagraph"/>
        <w:numPr>
          <w:ilvl w:val="0"/>
          <w:numId w:val="4"/>
        </w:numPr>
        <w:rPr>
          <w:highlight w:val="lightGray"/>
        </w:rPr>
      </w:pPr>
      <w:r w:rsidRPr="00F54D3A">
        <w:rPr>
          <w:highlight w:val="lightGray"/>
        </w:rPr>
        <w:t>Check page on cell phone</w:t>
      </w:r>
    </w:p>
    <w:p w:rsidR="0037574C" w:rsidRDefault="0037574C" w:rsidP="0037574C">
      <w:pPr>
        <w:pStyle w:val="ListParagraph"/>
      </w:pPr>
    </w:p>
    <w:p w:rsidR="0037574C" w:rsidRPr="0037574C" w:rsidRDefault="0037574C" w:rsidP="0037574C">
      <w:pPr>
        <w:pStyle w:val="ListParagraph"/>
        <w:jc w:val="center"/>
        <w:rPr>
          <w:b/>
        </w:rPr>
      </w:pPr>
      <w:r w:rsidRPr="0037574C">
        <w:rPr>
          <w:b/>
        </w:rPr>
        <w:t>OTHER</w:t>
      </w:r>
    </w:p>
    <w:p w:rsidR="00251D1F" w:rsidRPr="00251D1F" w:rsidRDefault="00251D1F" w:rsidP="00251D1F">
      <w:pPr>
        <w:rPr>
          <w:b/>
        </w:rPr>
      </w:pPr>
      <w:r w:rsidRPr="00251D1F">
        <w:rPr>
          <w:b/>
        </w:rPr>
        <w:t>Seminars&gt;</w:t>
      </w:r>
    </w:p>
    <w:p w:rsidR="00373B6A" w:rsidRDefault="00251D1F" w:rsidP="00251D1F">
      <w:r w:rsidRPr="00F54D3A">
        <w:rPr>
          <w:highlight w:val="lightGray"/>
        </w:rPr>
        <w:t>page is same changes as mentioned above for education and seminar</w:t>
      </w:r>
    </w:p>
    <w:p w:rsidR="00251D1F" w:rsidRPr="00251D1F" w:rsidRDefault="00251D1F" w:rsidP="00251D1F">
      <w:pPr>
        <w:rPr>
          <w:b/>
        </w:rPr>
      </w:pPr>
      <w:r w:rsidRPr="00251D1F">
        <w:rPr>
          <w:b/>
        </w:rPr>
        <w:t xml:space="preserve">Webinars&gt; </w:t>
      </w:r>
    </w:p>
    <w:p w:rsidR="00251D1F" w:rsidRPr="00F54D3A" w:rsidRDefault="00251D1F" w:rsidP="00251D1F">
      <w:pPr>
        <w:rPr>
          <w:color w:val="FF0000"/>
        </w:rPr>
      </w:pPr>
      <w:r w:rsidRPr="00F54D3A">
        <w:rPr>
          <w:color w:val="FF0000"/>
        </w:rPr>
        <w:t>1</w:t>
      </w:r>
      <w:r w:rsidRPr="00F54D3A">
        <w:rPr>
          <w:color w:val="FF0000"/>
          <w:vertAlign w:val="superscript"/>
        </w:rPr>
        <w:t>st</w:t>
      </w:r>
      <w:r w:rsidRPr="00F54D3A">
        <w:rPr>
          <w:color w:val="FF0000"/>
        </w:rPr>
        <w:t xml:space="preserve"> step as it is</w:t>
      </w:r>
    </w:p>
    <w:p w:rsidR="00251D1F" w:rsidRPr="00F54D3A" w:rsidRDefault="00251D1F" w:rsidP="00251D1F">
      <w:pPr>
        <w:rPr>
          <w:color w:val="FF0000"/>
        </w:rPr>
      </w:pPr>
      <w:r w:rsidRPr="00F54D3A">
        <w:rPr>
          <w:color w:val="FF0000"/>
        </w:rPr>
        <w:t>2</w:t>
      </w:r>
      <w:r w:rsidRPr="00F54D3A">
        <w:rPr>
          <w:color w:val="FF0000"/>
          <w:vertAlign w:val="superscript"/>
        </w:rPr>
        <w:t>nd</w:t>
      </w:r>
      <w:r w:rsidRPr="00F54D3A">
        <w:rPr>
          <w:color w:val="FF0000"/>
        </w:rPr>
        <w:t xml:space="preserve"> already registered then skip and go to 9 digital id code</w:t>
      </w:r>
    </w:p>
    <w:p w:rsidR="00251D1F" w:rsidRDefault="00251D1F" w:rsidP="00251D1F">
      <w:pPr>
        <w:rPr>
          <w:b/>
        </w:rPr>
      </w:pPr>
      <w:r>
        <w:rPr>
          <w:b/>
        </w:rPr>
        <w:t>Testimonials&gt;</w:t>
      </w:r>
    </w:p>
    <w:p w:rsidR="00251D1F" w:rsidRDefault="00251D1F" w:rsidP="00251D1F">
      <w:r w:rsidRPr="00F54D3A">
        <w:rPr>
          <w:highlight w:val="lightGray"/>
        </w:rPr>
        <w:t>Remove the icons with the guy with the grey shirt</w:t>
      </w:r>
    </w:p>
    <w:p w:rsidR="00251D1F" w:rsidRPr="00251D1F" w:rsidRDefault="00251D1F" w:rsidP="00251D1F">
      <w:pPr>
        <w:rPr>
          <w:b/>
        </w:rPr>
      </w:pPr>
      <w:r w:rsidRPr="00251D1F">
        <w:rPr>
          <w:b/>
        </w:rPr>
        <w:t>Blog&gt;</w:t>
      </w:r>
    </w:p>
    <w:p w:rsidR="00251D1F" w:rsidRPr="00F54D3A" w:rsidRDefault="00251D1F" w:rsidP="00251D1F">
      <w:pPr>
        <w:rPr>
          <w:color w:val="FF0000"/>
        </w:rPr>
      </w:pPr>
      <w:r w:rsidRPr="00F54D3A">
        <w:rPr>
          <w:color w:val="FF0000"/>
        </w:rPr>
        <w:t>Design the blog page</w:t>
      </w:r>
    </w:p>
    <w:p w:rsidR="00251D1F" w:rsidRPr="00251D1F" w:rsidRDefault="00251D1F" w:rsidP="00251D1F">
      <w:pPr>
        <w:rPr>
          <w:b/>
        </w:rPr>
      </w:pPr>
      <w:r w:rsidRPr="00251D1F">
        <w:rPr>
          <w:b/>
        </w:rPr>
        <w:t>Our Partners&gt;</w:t>
      </w:r>
    </w:p>
    <w:p w:rsidR="00251D1F" w:rsidRDefault="00251D1F" w:rsidP="00251D1F">
      <w:r w:rsidRPr="00F54D3A">
        <w:rPr>
          <w:highlight w:val="lightGray"/>
        </w:rPr>
        <w:t>Add s to heading in Partners</w:t>
      </w:r>
    </w:p>
    <w:p w:rsidR="00251D1F" w:rsidRPr="00251D1F" w:rsidRDefault="00251D1F" w:rsidP="00251D1F">
      <w:pPr>
        <w:jc w:val="center"/>
        <w:rPr>
          <w:b/>
        </w:rPr>
      </w:pPr>
      <w:r w:rsidRPr="00251D1F">
        <w:rPr>
          <w:b/>
        </w:rPr>
        <w:t>Member area</w:t>
      </w:r>
    </w:p>
    <w:p w:rsidR="00251D1F" w:rsidRDefault="00251D1F" w:rsidP="00251D1F">
      <w:r w:rsidRPr="00F54D3A">
        <w:rPr>
          <w:highlight w:val="lightGray"/>
        </w:rPr>
        <w:t>Instead of credit client login, change to UCA Client Portal Login</w:t>
      </w:r>
    </w:p>
    <w:p w:rsidR="00251D1F" w:rsidRPr="00F54D3A" w:rsidRDefault="00251D1F" w:rsidP="00251D1F">
      <w:pPr>
        <w:rPr>
          <w:b/>
          <w:color w:val="FF0000"/>
        </w:rPr>
      </w:pPr>
      <w:r w:rsidRPr="00F54D3A">
        <w:rPr>
          <w:b/>
          <w:color w:val="FF0000"/>
        </w:rPr>
        <w:t>The search button should work</w:t>
      </w:r>
      <w:r w:rsidR="00AF68D8" w:rsidRPr="00F54D3A">
        <w:rPr>
          <w:b/>
          <w:color w:val="FF0000"/>
        </w:rPr>
        <w:t xml:space="preserve"> on the header.</w:t>
      </w:r>
    </w:p>
    <w:p w:rsidR="00251D1F" w:rsidRPr="00251D1F" w:rsidRDefault="00251D1F" w:rsidP="00251D1F">
      <w:pPr>
        <w:rPr>
          <w:b/>
        </w:rPr>
      </w:pPr>
    </w:p>
    <w:p w:rsidR="00251D1F" w:rsidRDefault="00251D1F" w:rsidP="00251D1F"/>
    <w:p w:rsidR="00373B6A" w:rsidRPr="00373B6A" w:rsidRDefault="00373B6A"/>
    <w:sectPr w:rsidR="00373B6A" w:rsidRPr="00373B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A28EE"/>
    <w:multiLevelType w:val="hybridMultilevel"/>
    <w:tmpl w:val="BE54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4670C"/>
    <w:multiLevelType w:val="hybridMultilevel"/>
    <w:tmpl w:val="0742B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2D7BB1"/>
    <w:multiLevelType w:val="hybridMultilevel"/>
    <w:tmpl w:val="2F44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2A0045"/>
    <w:multiLevelType w:val="hybridMultilevel"/>
    <w:tmpl w:val="31201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jawMDQzMjEytjRW0lEKTi0uzszPAykwqgUAjq5qQSwAAAA="/>
  </w:docVars>
  <w:rsids>
    <w:rsidRoot w:val="00373B6A"/>
    <w:rsid w:val="00040AB3"/>
    <w:rsid w:val="00154AEA"/>
    <w:rsid w:val="00155E05"/>
    <w:rsid w:val="002072A8"/>
    <w:rsid w:val="00211D1E"/>
    <w:rsid w:val="00251D1F"/>
    <w:rsid w:val="002962CE"/>
    <w:rsid w:val="002B1BD7"/>
    <w:rsid w:val="002E3184"/>
    <w:rsid w:val="00373B6A"/>
    <w:rsid w:val="0037574C"/>
    <w:rsid w:val="00380E23"/>
    <w:rsid w:val="003D0A32"/>
    <w:rsid w:val="0067680B"/>
    <w:rsid w:val="007503D9"/>
    <w:rsid w:val="00803A09"/>
    <w:rsid w:val="00815E54"/>
    <w:rsid w:val="008B3E59"/>
    <w:rsid w:val="008C7063"/>
    <w:rsid w:val="00936626"/>
    <w:rsid w:val="009E1DD7"/>
    <w:rsid w:val="00A00B10"/>
    <w:rsid w:val="00AB3A1C"/>
    <w:rsid w:val="00AF68D8"/>
    <w:rsid w:val="00BA3B28"/>
    <w:rsid w:val="00EA14B3"/>
    <w:rsid w:val="00EE3D28"/>
    <w:rsid w:val="00F5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46A5F1-7C47-49B4-A1F3-E02EF0B5D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7574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B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2A8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72A8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37574C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87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nsumer.ft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9_jMWPs1zuU" TargetMode="External"/><Relationship Id="rId5" Type="http://schemas.openxmlformats.org/officeDocument/2006/relationships/hyperlink" Target="mailto:adrianne@unitedcounselor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6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bid</dc:creator>
  <cp:keywords/>
  <dc:description/>
  <cp:lastModifiedBy>Anwaar Baig</cp:lastModifiedBy>
  <cp:revision>2</cp:revision>
  <dcterms:created xsi:type="dcterms:W3CDTF">2017-07-25T16:08:00Z</dcterms:created>
  <dcterms:modified xsi:type="dcterms:W3CDTF">2017-07-28T12:27:00Z</dcterms:modified>
</cp:coreProperties>
</file>